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4756D5" w14:textId="07A93490" w:rsidR="004443A6" w:rsidRPr="001638DF" w:rsidRDefault="002D7DC8" w:rsidP="004443A6">
      <w:pPr>
        <w:pStyle w:val="Heading5"/>
        <w:suppressAutoHyphens/>
        <w:rPr>
          <w:rFonts w:ascii="Cambria" w:hAnsi="Cambria"/>
          <w:szCs w:val="24"/>
          <w:lang w:val="id-ID"/>
        </w:rPr>
      </w:pPr>
      <w:r w:rsidRPr="002D7DC8">
        <w:rPr>
          <w:rFonts w:ascii="Cambria" w:hAnsi="Cambria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230AA" wp14:editId="07232D66">
                <wp:simplePos x="0" y="0"/>
                <wp:positionH relativeFrom="column">
                  <wp:posOffset>4811601</wp:posOffset>
                </wp:positionH>
                <wp:positionV relativeFrom="paragraph">
                  <wp:posOffset>-722300</wp:posOffset>
                </wp:positionV>
                <wp:extent cx="855024" cy="356260"/>
                <wp:effectExtent l="0" t="0" r="21590" b="247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5024" cy="3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6C2753" w14:textId="1C14D238" w:rsidR="002D7DC8" w:rsidRPr="002D7DC8" w:rsidRDefault="002D7DC8" w:rsidP="002D7DC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D7DC8">
                              <w:rPr>
                                <w:sz w:val="28"/>
                                <w:szCs w:val="28"/>
                              </w:rPr>
                              <w:t>FPTA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85pt;margin-top:-56.85pt;width:67.3pt;height:2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">
                <v:textbox>
                  <w:txbxContent>
                    <w:p w14:paraId="1E6C2753" w14:textId="1C14D238" w:rsidR="002D7DC8" w:rsidRPr="002D7DC8" w:rsidRDefault="002D7DC8" w:rsidP="002D7DC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D7DC8">
                        <w:rPr>
                          <w:sz w:val="28"/>
                          <w:szCs w:val="28"/>
                        </w:rPr>
                        <w:t>FPTA 1</w:t>
                      </w:r>
                    </w:p>
                  </w:txbxContent>
                </v:textbox>
              </v:shape>
            </w:pict>
          </mc:Fallback>
        </mc:AlternateContent>
      </w:r>
      <w:r w:rsidR="003C2509">
        <w:rPr>
          <w:rFonts w:ascii="Cambria" w:hAnsi="Cambria"/>
          <w:szCs w:val="24"/>
        </w:rPr>
        <w:t xml:space="preserve">FORMULIR PENGAJUAN </w:t>
      </w:r>
      <w:r w:rsidR="005D1440" w:rsidRPr="001638DF">
        <w:rPr>
          <w:rFonts w:ascii="Cambria" w:hAnsi="Cambria"/>
          <w:szCs w:val="24"/>
          <w:lang w:val="id-ID"/>
        </w:rPr>
        <w:t>PROPOSAL</w:t>
      </w:r>
      <w:r w:rsidR="00272478" w:rsidRPr="001638DF">
        <w:rPr>
          <w:rFonts w:ascii="Cambria" w:hAnsi="Cambria"/>
          <w:szCs w:val="24"/>
          <w:lang w:val="id-ID"/>
        </w:rPr>
        <w:t xml:space="preserve"> </w:t>
      </w:r>
      <w:r w:rsidR="00BE2943">
        <w:rPr>
          <w:rFonts w:ascii="Cambria" w:hAnsi="Cambria"/>
          <w:szCs w:val="24"/>
        </w:rPr>
        <w:t>TUGAS AKHIR</w:t>
      </w:r>
      <w:r w:rsidR="004443A6" w:rsidRPr="001638DF">
        <w:rPr>
          <w:rFonts w:ascii="Cambria" w:hAnsi="Cambria"/>
          <w:szCs w:val="24"/>
          <w:lang w:val="id-ID"/>
        </w:rPr>
        <w:t xml:space="preserve"> </w:t>
      </w:r>
      <w:bookmarkStart w:id="0" w:name="_GoBack"/>
      <w:bookmarkEnd w:id="0"/>
    </w:p>
    <w:p w14:paraId="5759A1AD" w14:textId="0EAE1B97" w:rsidR="000311C5" w:rsidRPr="001638DF" w:rsidRDefault="00BE2943" w:rsidP="004443A6">
      <w:pPr>
        <w:keepNext/>
        <w:suppressAutoHyphens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JURUSAN TEKNIK ELEKTRO, TEKNIK MESIN, TEKNIK SIPIL</w:t>
      </w:r>
      <w:r w:rsidRPr="00BE2943">
        <w:rPr>
          <w:rFonts w:ascii="Cambria" w:hAnsi="Cambria"/>
          <w:b/>
          <w:sz w:val="24"/>
          <w:szCs w:val="24"/>
          <w:vertAlign w:val="superscript"/>
        </w:rPr>
        <w:t>*)</w:t>
      </w:r>
    </w:p>
    <w:p w14:paraId="4510FD53" w14:textId="4C3086D5" w:rsidR="004443A6" w:rsidRPr="001638DF" w:rsidRDefault="004443A6" w:rsidP="004443A6">
      <w:pPr>
        <w:keepNext/>
        <w:suppressAutoHyphens/>
        <w:jc w:val="center"/>
        <w:rPr>
          <w:rFonts w:ascii="Cambria" w:hAnsi="Cambria"/>
          <w:b/>
          <w:sz w:val="24"/>
          <w:szCs w:val="24"/>
        </w:rPr>
      </w:pPr>
      <w:r w:rsidRPr="001638DF">
        <w:rPr>
          <w:rFonts w:ascii="Cambria" w:hAnsi="Cambria"/>
          <w:b/>
          <w:sz w:val="24"/>
          <w:szCs w:val="24"/>
          <w:lang w:val="id-ID"/>
        </w:rPr>
        <w:t xml:space="preserve">FAKULTAS TEKNIK UNIVERSITAS </w:t>
      </w:r>
      <w:r w:rsidR="000311C5" w:rsidRPr="001638DF">
        <w:rPr>
          <w:rFonts w:ascii="Cambria" w:hAnsi="Cambria"/>
          <w:b/>
          <w:sz w:val="24"/>
          <w:szCs w:val="24"/>
        </w:rPr>
        <w:t>TIDAR</w:t>
      </w:r>
    </w:p>
    <w:p w14:paraId="6CFFD933" w14:textId="0D764780" w:rsidR="008172D7" w:rsidRPr="001638DF" w:rsidRDefault="004443A6" w:rsidP="008172D7">
      <w:pPr>
        <w:pStyle w:val="Caption"/>
        <w:keepNext/>
        <w:spacing w:before="120"/>
        <w:rPr>
          <w:rFonts w:ascii="Cambria" w:hAnsi="Cambria"/>
          <w:szCs w:val="24"/>
          <w:lang w:val="id-ID"/>
        </w:rPr>
      </w:pPr>
      <w:r w:rsidRPr="001638DF">
        <w:rPr>
          <w:rFonts w:ascii="Cambria" w:hAnsi="Cambria"/>
          <w:szCs w:val="24"/>
          <w:lang w:val="id-ID"/>
        </w:rPr>
        <w:t xml:space="preserve">                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3402"/>
        <w:gridCol w:w="284"/>
        <w:gridCol w:w="5543"/>
      </w:tblGrid>
      <w:tr w:rsidR="008172D7" w14:paraId="69FF9B47" w14:textId="77777777" w:rsidTr="008172D7">
        <w:tc>
          <w:tcPr>
            <w:tcW w:w="567" w:type="dxa"/>
            <w:vAlign w:val="center"/>
          </w:tcPr>
          <w:p w14:paraId="2311F3DE" w14:textId="6806CE05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1.</w:t>
            </w:r>
          </w:p>
        </w:tc>
        <w:tc>
          <w:tcPr>
            <w:tcW w:w="3402" w:type="dxa"/>
            <w:vAlign w:val="center"/>
          </w:tcPr>
          <w:p w14:paraId="02C55B9A" w14:textId="064F3284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USULAN JUDUL TUGAS AKHIR</w:t>
            </w:r>
          </w:p>
        </w:tc>
        <w:tc>
          <w:tcPr>
            <w:tcW w:w="284" w:type="dxa"/>
            <w:vAlign w:val="center"/>
          </w:tcPr>
          <w:p w14:paraId="6857CF27" w14:textId="27519B51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0BB2EB75" w14:textId="59712EFC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  <w:lang w:val="id-ID"/>
              </w:rPr>
            </w:pPr>
            <w:permStart w:id="761221613" w:edGrp="everyone"/>
            <w:r w:rsidRPr="001638DF">
              <w:rPr>
                <w:rFonts w:ascii="Cambria" w:hAnsi="Cambria"/>
                <w:szCs w:val="24"/>
                <w:lang w:val="id-ID"/>
              </w:rPr>
              <w:t>Judul Skripsi dalam Bahasa Indonesia</w:t>
            </w:r>
            <w:permEnd w:id="761221613"/>
            <w:r w:rsidRPr="001638DF">
              <w:rPr>
                <w:rFonts w:ascii="Cambria" w:hAnsi="Cambria"/>
                <w:szCs w:val="24"/>
                <w:lang w:val="id-ID"/>
              </w:rPr>
              <w:t>.</w:t>
            </w:r>
          </w:p>
        </w:tc>
      </w:tr>
      <w:tr w:rsidR="008172D7" w14:paraId="0275044A" w14:textId="77777777" w:rsidTr="008172D7">
        <w:tc>
          <w:tcPr>
            <w:tcW w:w="567" w:type="dxa"/>
            <w:vAlign w:val="center"/>
          </w:tcPr>
          <w:p w14:paraId="5845B227" w14:textId="681A8B60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.</w:t>
            </w:r>
          </w:p>
        </w:tc>
        <w:tc>
          <w:tcPr>
            <w:tcW w:w="3402" w:type="dxa"/>
            <w:vAlign w:val="center"/>
          </w:tcPr>
          <w:p w14:paraId="04D07855" w14:textId="4833253C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AMA LENGKAP</w:t>
            </w:r>
          </w:p>
        </w:tc>
        <w:tc>
          <w:tcPr>
            <w:tcW w:w="284" w:type="dxa"/>
            <w:vAlign w:val="center"/>
          </w:tcPr>
          <w:p w14:paraId="4CA51983" w14:textId="6D28499C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74D09F1D" w14:textId="658357B2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permStart w:id="1997893295" w:edGrp="everyone"/>
            <w:r>
              <w:rPr>
                <w:rFonts w:ascii="Cambria" w:hAnsi="Cambria"/>
                <w:szCs w:val="24"/>
              </w:rPr>
              <w:t>…</w:t>
            </w:r>
            <w:permEnd w:id="1997893295"/>
          </w:p>
        </w:tc>
      </w:tr>
      <w:tr w:rsidR="008172D7" w14:paraId="55ADED21" w14:textId="77777777" w:rsidTr="008172D7">
        <w:tc>
          <w:tcPr>
            <w:tcW w:w="567" w:type="dxa"/>
            <w:vAlign w:val="center"/>
          </w:tcPr>
          <w:p w14:paraId="73469DE4" w14:textId="77777777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7724298A" w14:textId="0C6EF3AB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PM</w:t>
            </w:r>
          </w:p>
        </w:tc>
        <w:tc>
          <w:tcPr>
            <w:tcW w:w="284" w:type="dxa"/>
            <w:vAlign w:val="center"/>
          </w:tcPr>
          <w:p w14:paraId="415A7AC2" w14:textId="17869115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47244668" w14:textId="368348F4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permStart w:id="1807354779" w:edGrp="everyone"/>
            <w:r>
              <w:rPr>
                <w:rFonts w:ascii="Cambria" w:hAnsi="Cambria"/>
                <w:szCs w:val="24"/>
              </w:rPr>
              <w:t>…</w:t>
            </w:r>
            <w:permEnd w:id="1807354779"/>
          </w:p>
        </w:tc>
      </w:tr>
      <w:tr w:rsidR="008172D7" w14:paraId="76A4472F" w14:textId="77777777" w:rsidTr="008172D7">
        <w:tc>
          <w:tcPr>
            <w:tcW w:w="567" w:type="dxa"/>
            <w:vAlign w:val="center"/>
          </w:tcPr>
          <w:p w14:paraId="00C43F89" w14:textId="77777777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03C61D93" w14:textId="174BC472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PROGRAM STUDI</w:t>
            </w:r>
          </w:p>
        </w:tc>
        <w:tc>
          <w:tcPr>
            <w:tcW w:w="284" w:type="dxa"/>
            <w:vAlign w:val="center"/>
          </w:tcPr>
          <w:p w14:paraId="626949B9" w14:textId="50BC1252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7C3E21D1" w14:textId="06D24733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permStart w:id="1889105677" w:edGrp="everyone"/>
            <w:r>
              <w:rPr>
                <w:rFonts w:ascii="Cambria" w:hAnsi="Cambria"/>
                <w:szCs w:val="24"/>
              </w:rPr>
              <w:t>…</w:t>
            </w:r>
            <w:permEnd w:id="1889105677"/>
          </w:p>
        </w:tc>
      </w:tr>
      <w:tr w:rsidR="008172D7" w14:paraId="52DB9C67" w14:textId="77777777" w:rsidTr="008172D7">
        <w:tc>
          <w:tcPr>
            <w:tcW w:w="567" w:type="dxa"/>
            <w:vAlign w:val="center"/>
          </w:tcPr>
          <w:p w14:paraId="52534353" w14:textId="77777777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5F4AA6B0" w14:textId="4E0C0E5C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TELP/HP</w:t>
            </w:r>
          </w:p>
        </w:tc>
        <w:tc>
          <w:tcPr>
            <w:tcW w:w="284" w:type="dxa"/>
            <w:vAlign w:val="center"/>
          </w:tcPr>
          <w:p w14:paraId="4DE98F1E" w14:textId="3F8FAB53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1424624B" w14:textId="3444FC5D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permStart w:id="80821161" w:edGrp="everyone"/>
            <w:r>
              <w:rPr>
                <w:rFonts w:ascii="Cambria" w:hAnsi="Cambria"/>
                <w:szCs w:val="24"/>
              </w:rPr>
              <w:t>…</w:t>
            </w:r>
            <w:permEnd w:id="80821161"/>
          </w:p>
        </w:tc>
      </w:tr>
      <w:tr w:rsidR="008172D7" w14:paraId="3F0E22BB" w14:textId="77777777" w:rsidTr="008172D7">
        <w:tc>
          <w:tcPr>
            <w:tcW w:w="567" w:type="dxa"/>
            <w:vAlign w:val="center"/>
          </w:tcPr>
          <w:p w14:paraId="51E087AE" w14:textId="77777777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2DC1F4AE" w14:textId="1C5730B5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EMAIL</w:t>
            </w:r>
          </w:p>
        </w:tc>
        <w:tc>
          <w:tcPr>
            <w:tcW w:w="284" w:type="dxa"/>
            <w:vAlign w:val="center"/>
          </w:tcPr>
          <w:p w14:paraId="04D48238" w14:textId="57F46240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67944B00" w14:textId="2F8BDBF4" w:rsidR="008172D7" w:rsidRP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permStart w:id="1288119169" w:edGrp="everyone"/>
            <w:r>
              <w:rPr>
                <w:rFonts w:ascii="Cambria" w:hAnsi="Cambria"/>
                <w:szCs w:val="24"/>
              </w:rPr>
              <w:t>…</w:t>
            </w:r>
            <w:permEnd w:id="1288119169"/>
          </w:p>
        </w:tc>
      </w:tr>
      <w:tr w:rsidR="008172D7" w14:paraId="52BA01F7" w14:textId="77777777" w:rsidTr="008172D7">
        <w:tc>
          <w:tcPr>
            <w:tcW w:w="567" w:type="dxa"/>
            <w:vAlign w:val="center"/>
          </w:tcPr>
          <w:p w14:paraId="15B50F70" w14:textId="5D61E1DA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3.</w:t>
            </w:r>
          </w:p>
        </w:tc>
        <w:tc>
          <w:tcPr>
            <w:tcW w:w="3402" w:type="dxa"/>
            <w:vAlign w:val="center"/>
          </w:tcPr>
          <w:p w14:paraId="5E1DF30F" w14:textId="0F224B54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TEMPAT PELAKSANAAN</w:t>
            </w:r>
          </w:p>
        </w:tc>
        <w:tc>
          <w:tcPr>
            <w:tcW w:w="284" w:type="dxa"/>
            <w:vAlign w:val="center"/>
          </w:tcPr>
          <w:p w14:paraId="3E026935" w14:textId="31B094E8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25A7F619" w14:textId="77777777" w:rsidR="008172D7" w:rsidRPr="001638DF" w:rsidRDefault="008172D7" w:rsidP="008172D7">
            <w:pPr>
              <w:keepNext/>
              <w:tabs>
                <w:tab w:val="left" w:pos="3420"/>
                <w:tab w:val="left" w:pos="3690"/>
              </w:tabs>
              <w:suppressAutoHyphens/>
              <w:spacing w:line="264" w:lineRule="auto"/>
              <w:ind w:left="3686" w:hanging="3686"/>
              <w:rPr>
                <w:rFonts w:ascii="Cambria" w:hAnsi="Cambria"/>
                <w:spacing w:val="-3"/>
                <w:sz w:val="24"/>
                <w:szCs w:val="24"/>
                <w:lang w:val="id-ID"/>
              </w:rPr>
            </w:pPr>
            <w:permStart w:id="862812983" w:edGrp="everyone"/>
            <w:r w:rsidRPr="001638DF">
              <w:rPr>
                <w:rFonts w:ascii="Cambria" w:hAnsi="Cambria"/>
                <w:spacing w:val="-3"/>
                <w:sz w:val="24"/>
                <w:szCs w:val="24"/>
                <w:lang w:val="id-ID"/>
              </w:rPr>
              <w:t>Misalnya Laboratorium Teknik Tenaga Listrik</w:t>
            </w:r>
          </w:p>
          <w:p w14:paraId="7D8AD929" w14:textId="3798E829" w:rsidR="008172D7" w:rsidRPr="001638DF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  <w:lang w:val="id-ID"/>
              </w:rPr>
            </w:pPr>
            <w:r w:rsidRPr="001638DF">
              <w:rPr>
                <w:rFonts w:ascii="Cambria" w:hAnsi="Cambria"/>
                <w:szCs w:val="24"/>
                <w:lang w:val="id-ID"/>
              </w:rPr>
              <w:t xml:space="preserve">Jurusan Teknik Elektro Fakultas Teknik </w:t>
            </w:r>
            <w:r w:rsidRPr="001638DF">
              <w:rPr>
                <w:rFonts w:ascii="Cambria" w:hAnsi="Cambria"/>
                <w:szCs w:val="24"/>
              </w:rPr>
              <w:t>Universitas Tidar</w:t>
            </w:r>
            <w:permEnd w:id="862812983"/>
          </w:p>
        </w:tc>
      </w:tr>
      <w:tr w:rsidR="008172D7" w14:paraId="601E3D3A" w14:textId="77777777" w:rsidTr="008172D7">
        <w:tc>
          <w:tcPr>
            <w:tcW w:w="567" w:type="dxa"/>
            <w:vAlign w:val="center"/>
          </w:tcPr>
          <w:p w14:paraId="370F8962" w14:textId="031FB38A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4</w:t>
            </w:r>
          </w:p>
        </w:tc>
        <w:tc>
          <w:tcPr>
            <w:tcW w:w="3402" w:type="dxa"/>
            <w:vAlign w:val="center"/>
          </w:tcPr>
          <w:p w14:paraId="6A164EF6" w14:textId="723763F6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FASILITAS PENDUKUNG YANG DIBUTUHKAN</w:t>
            </w:r>
          </w:p>
        </w:tc>
        <w:tc>
          <w:tcPr>
            <w:tcW w:w="284" w:type="dxa"/>
            <w:vAlign w:val="center"/>
          </w:tcPr>
          <w:p w14:paraId="74E035D0" w14:textId="5202C25D" w:rsidR="008172D7" w:rsidRDefault="008172D7" w:rsidP="008172D7">
            <w:pPr>
              <w:pStyle w:val="Caption"/>
              <w:keepNext/>
              <w:spacing w:before="120"/>
              <w:jc w:val="left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:</w:t>
            </w:r>
          </w:p>
        </w:tc>
        <w:tc>
          <w:tcPr>
            <w:tcW w:w="5543" w:type="dxa"/>
            <w:vAlign w:val="center"/>
          </w:tcPr>
          <w:p w14:paraId="587D75D4" w14:textId="16E3F995" w:rsidR="008172D7" w:rsidRPr="001638DF" w:rsidRDefault="008172D7" w:rsidP="008172D7">
            <w:pPr>
              <w:keepNext/>
              <w:tabs>
                <w:tab w:val="left" w:pos="3420"/>
                <w:tab w:val="left" w:pos="3690"/>
              </w:tabs>
              <w:suppressAutoHyphens/>
              <w:spacing w:line="264" w:lineRule="auto"/>
              <w:ind w:left="3686" w:hanging="3686"/>
              <w:rPr>
                <w:rFonts w:ascii="Cambria" w:hAnsi="Cambria"/>
                <w:spacing w:val="-3"/>
                <w:sz w:val="24"/>
                <w:szCs w:val="24"/>
                <w:lang w:val="id-ID"/>
              </w:rPr>
            </w:pPr>
            <w:permStart w:id="1943800064" w:edGrp="everyone"/>
            <w:r w:rsidRPr="001638DF">
              <w:rPr>
                <w:rFonts w:ascii="Cambria" w:hAnsi="Cambria"/>
                <w:sz w:val="24"/>
                <w:szCs w:val="24"/>
                <w:lang w:val="id-ID"/>
              </w:rPr>
              <w:t xml:space="preserve">Misalnya </w:t>
            </w:r>
            <w:r w:rsidRPr="001638DF">
              <w:rPr>
                <w:rFonts w:ascii="Cambria" w:hAnsi="Cambria"/>
                <w:i/>
                <w:sz w:val="24"/>
                <w:szCs w:val="24"/>
                <w:lang w:val="id-ID"/>
              </w:rPr>
              <w:t>Oscilloscope</w:t>
            </w:r>
            <w:r w:rsidRPr="001638DF">
              <w:rPr>
                <w:rFonts w:ascii="Cambria" w:hAnsi="Cambria"/>
                <w:sz w:val="24"/>
                <w:szCs w:val="24"/>
                <w:lang w:val="id-ID"/>
              </w:rPr>
              <w:t xml:space="preserve">, </w:t>
            </w:r>
            <w:r w:rsidRPr="001638DF">
              <w:rPr>
                <w:rFonts w:ascii="Cambria" w:hAnsi="Cambria"/>
                <w:i/>
                <w:sz w:val="24"/>
                <w:szCs w:val="24"/>
                <w:lang w:val="id-ID"/>
              </w:rPr>
              <w:t xml:space="preserve">Spectrum Analyzer, </w:t>
            </w:r>
            <w:r w:rsidRPr="001638DF">
              <w:rPr>
                <w:rFonts w:ascii="Cambria" w:hAnsi="Cambria"/>
                <w:sz w:val="24"/>
                <w:szCs w:val="24"/>
                <w:lang w:val="id-ID"/>
              </w:rPr>
              <w:t>Komputer</w:t>
            </w:r>
            <w:permEnd w:id="1943800064"/>
          </w:p>
        </w:tc>
      </w:tr>
    </w:tbl>
    <w:p w14:paraId="0EC8FCB4" w14:textId="040FCB88" w:rsidR="008172D7" w:rsidRDefault="004443A6" w:rsidP="0069218F">
      <w:pPr>
        <w:pStyle w:val="Caption"/>
        <w:keepNext/>
        <w:spacing w:before="120"/>
        <w:jc w:val="right"/>
        <w:rPr>
          <w:rFonts w:ascii="Cambria" w:hAnsi="Cambria"/>
          <w:szCs w:val="24"/>
        </w:rPr>
      </w:pPr>
      <w:r w:rsidRPr="001638DF">
        <w:rPr>
          <w:rFonts w:ascii="Cambria" w:hAnsi="Cambria"/>
          <w:szCs w:val="24"/>
          <w:lang w:val="id-ID"/>
        </w:rPr>
        <w:tab/>
      </w:r>
      <w:r w:rsidRPr="001638DF">
        <w:rPr>
          <w:rFonts w:ascii="Cambria" w:hAnsi="Cambria"/>
          <w:szCs w:val="24"/>
          <w:lang w:val="id-ID"/>
        </w:rPr>
        <w:tab/>
        <w:t xml:space="preserve">     </w:t>
      </w:r>
      <w:r w:rsidRPr="001638DF">
        <w:rPr>
          <w:rFonts w:ascii="Cambria" w:hAnsi="Cambria"/>
          <w:szCs w:val="24"/>
          <w:lang w:val="id-ID"/>
        </w:rPr>
        <w:tab/>
      </w:r>
      <w:r w:rsidRPr="001638DF">
        <w:rPr>
          <w:rFonts w:ascii="Cambria" w:hAnsi="Cambria"/>
          <w:szCs w:val="24"/>
          <w:lang w:val="id-ID"/>
        </w:rPr>
        <w:tab/>
      </w:r>
    </w:p>
    <w:p w14:paraId="67A4DEB2" w14:textId="4F933532" w:rsidR="004443A6" w:rsidRPr="001638DF" w:rsidRDefault="000311C5" w:rsidP="0069218F">
      <w:pPr>
        <w:pStyle w:val="Caption"/>
        <w:keepNext/>
        <w:spacing w:before="120"/>
        <w:jc w:val="right"/>
        <w:rPr>
          <w:rFonts w:ascii="Cambria" w:hAnsi="Cambria"/>
          <w:szCs w:val="24"/>
        </w:rPr>
      </w:pPr>
      <w:r w:rsidRPr="001638DF">
        <w:rPr>
          <w:rFonts w:ascii="Cambria" w:hAnsi="Cambria"/>
          <w:szCs w:val="24"/>
        </w:rPr>
        <w:t>Magelang</w:t>
      </w:r>
      <w:r w:rsidR="004443A6" w:rsidRPr="001638DF">
        <w:rPr>
          <w:rFonts w:ascii="Cambria" w:hAnsi="Cambria"/>
          <w:szCs w:val="24"/>
          <w:lang w:val="id-ID"/>
        </w:rPr>
        <w:t xml:space="preserve">, </w:t>
      </w:r>
      <w:permStart w:id="1815611765" w:edGrp="everyone"/>
      <w:r w:rsidR="009237DB" w:rsidRPr="001638DF">
        <w:rPr>
          <w:rFonts w:ascii="Cambria" w:hAnsi="Cambria"/>
          <w:color w:val="261CEC"/>
          <w:szCs w:val="24"/>
        </w:rPr>
        <w:t>………………………</w:t>
      </w:r>
      <w:permEnd w:id="1815611765"/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69"/>
        <w:gridCol w:w="2268"/>
        <w:gridCol w:w="2409"/>
        <w:gridCol w:w="1701"/>
      </w:tblGrid>
      <w:tr w:rsidR="00A21313" w:rsidRPr="001638DF" w14:paraId="24705B7B" w14:textId="77777777" w:rsidTr="00A21313">
        <w:trPr>
          <w:trHeight w:val="2280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0387E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  <w:t>Menyetujui :</w:t>
            </w:r>
          </w:p>
          <w:p w14:paraId="24BBBE0C" w14:textId="4C88C270" w:rsidR="009237DB" w:rsidRPr="001638DF" w:rsidRDefault="009237DB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</w:rPr>
              <w:t>Tanggal :</w:t>
            </w:r>
          </w:p>
          <w:p w14:paraId="6F13E9AA" w14:textId="5B48D1A2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color w:val="8496B0" w:themeColor="text2" w:themeTint="99"/>
                <w:spacing w:val="-3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</w:rPr>
              <w:t>Ketua Jurusan</w:t>
            </w:r>
          </w:p>
          <w:p w14:paraId="69F8028F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</w:pPr>
          </w:p>
          <w:p w14:paraId="6A87260D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</w:pPr>
          </w:p>
          <w:p w14:paraId="5DCBB576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</w:pPr>
          </w:p>
          <w:p w14:paraId="6AFD498E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</w:pPr>
          </w:p>
          <w:p w14:paraId="11FBB6B0" w14:textId="77777777" w:rsidR="00A21313" w:rsidRPr="001638DF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</w:pPr>
          </w:p>
          <w:p w14:paraId="009C3936" w14:textId="77777777" w:rsidR="00A21313" w:rsidRPr="00E460D6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z w:val="24"/>
                <w:szCs w:val="24"/>
                <w:u w:val="single"/>
              </w:rPr>
            </w:pPr>
            <w:permStart w:id="2129533419" w:edGrp="everyone"/>
            <w:r w:rsidRPr="001638DF"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  <w:t>Nama</w:t>
            </w:r>
          </w:p>
          <w:permEnd w:id="2129533419"/>
          <w:p w14:paraId="044B73BC" w14:textId="2284DC4E" w:rsidR="00A21313" w:rsidRPr="00346ADD" w:rsidRDefault="00A21313" w:rsidP="001B076A">
            <w:pPr>
              <w:keepNext/>
              <w:suppressAutoHyphens/>
              <w:jc w:val="both"/>
              <w:rPr>
                <w:rFonts w:ascii="Cambria" w:hAnsi="Cambria" w:cs="Angsana New"/>
                <w:spacing w:val="-3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  <w:t>NIP</w:t>
            </w:r>
            <w:r w:rsidR="00346ADD">
              <w:rPr>
                <w:rFonts w:ascii="Cambria" w:hAnsi="Cambria" w:cs="Angsana New"/>
                <w:spacing w:val="-3"/>
                <w:sz w:val="24"/>
                <w:szCs w:val="24"/>
              </w:rPr>
              <w:t>/NIK.</w:t>
            </w:r>
            <w:permStart w:id="824194382" w:edGrp="everyone"/>
            <w:r w:rsidR="00346ADD">
              <w:rPr>
                <w:rFonts w:ascii="Cambria" w:hAnsi="Cambria" w:cs="Angsana New"/>
                <w:spacing w:val="-3"/>
                <w:sz w:val="24"/>
                <w:szCs w:val="24"/>
              </w:rPr>
              <w:t xml:space="preserve"> </w:t>
            </w:r>
            <w:r w:rsidR="006E363F">
              <w:rPr>
                <w:rFonts w:ascii="Cambria" w:hAnsi="Cambria" w:cs="Angsana New"/>
                <w:spacing w:val="-3"/>
                <w:sz w:val="24"/>
                <w:szCs w:val="24"/>
              </w:rPr>
              <w:t>…</w:t>
            </w:r>
            <w:permEnd w:id="824194382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BA5EB8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</w:rPr>
            </w:pPr>
          </w:p>
          <w:p w14:paraId="37D0ABEF" w14:textId="6F59581D" w:rsidR="00A21313" w:rsidRPr="001638DF" w:rsidRDefault="009237DB" w:rsidP="009237DB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z w:val="24"/>
                <w:szCs w:val="24"/>
              </w:rPr>
              <w:t>Tanggal :</w:t>
            </w:r>
          </w:p>
          <w:p w14:paraId="14EDB1C9" w14:textId="68479461" w:rsidR="00A21313" w:rsidRPr="001638DF" w:rsidRDefault="00A21313" w:rsidP="009237DB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z w:val="24"/>
                <w:szCs w:val="24"/>
              </w:rPr>
              <w:t>K</w:t>
            </w:r>
            <w:r w:rsidR="009237DB" w:rsidRPr="001638DF">
              <w:rPr>
                <w:rFonts w:ascii="Cambria" w:hAnsi="Cambria" w:cs="Angsana New"/>
                <w:sz w:val="24"/>
                <w:szCs w:val="24"/>
              </w:rPr>
              <w:t>a.Bag.</w:t>
            </w:r>
            <w:r w:rsidRPr="001638DF">
              <w:rPr>
                <w:rFonts w:ascii="Cambria" w:hAnsi="Cambria" w:cs="Angsana New"/>
                <w:sz w:val="24"/>
                <w:szCs w:val="24"/>
              </w:rPr>
              <w:t xml:space="preserve"> T</w:t>
            </w:r>
            <w:r w:rsidR="009237DB" w:rsidRPr="001638DF">
              <w:rPr>
                <w:rFonts w:ascii="Cambria" w:hAnsi="Cambria" w:cs="Angsana New"/>
                <w:sz w:val="24"/>
                <w:szCs w:val="24"/>
              </w:rPr>
              <w:t xml:space="preserve">ata </w:t>
            </w:r>
            <w:r w:rsidRPr="001638DF">
              <w:rPr>
                <w:rFonts w:ascii="Cambria" w:hAnsi="Cambria" w:cs="Angsana New"/>
                <w:sz w:val="24"/>
                <w:szCs w:val="24"/>
              </w:rPr>
              <w:t>U</w:t>
            </w:r>
            <w:r w:rsidR="009237DB" w:rsidRPr="001638DF">
              <w:rPr>
                <w:rFonts w:ascii="Cambria" w:hAnsi="Cambria" w:cs="Angsana New"/>
                <w:sz w:val="24"/>
                <w:szCs w:val="24"/>
              </w:rPr>
              <w:t>saha</w:t>
            </w:r>
          </w:p>
          <w:p w14:paraId="7DCA159A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4CABADE1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713A712B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6A14760E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2E01E59B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19D24214" w14:textId="77777777" w:rsidR="00A21313" w:rsidRPr="001638DF" w:rsidRDefault="00A21313" w:rsidP="00A21313">
            <w:pPr>
              <w:keepNext/>
              <w:suppressAutoHyphens/>
              <w:jc w:val="both"/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</w:pPr>
            <w:permStart w:id="327686839" w:edGrp="everyone"/>
            <w:r w:rsidRPr="001638DF"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  <w:t>Nama</w:t>
            </w:r>
          </w:p>
          <w:permEnd w:id="327686839"/>
          <w:p w14:paraId="519928AD" w14:textId="504B0A9A" w:rsidR="00A21313" w:rsidRPr="001638DF" w:rsidRDefault="00A21313" w:rsidP="00A21313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  <w:t>NIP.</w:t>
            </w:r>
            <w:permStart w:id="340864573" w:edGrp="everyone"/>
            <w:r w:rsidRPr="001638DF">
              <w:rPr>
                <w:rFonts w:ascii="Cambria" w:hAnsi="Cambria" w:cs="Angsana New"/>
                <w:spacing w:val="-3"/>
                <w:sz w:val="24"/>
                <w:szCs w:val="24"/>
              </w:rPr>
              <w:t xml:space="preserve"> </w:t>
            </w:r>
            <w:r w:rsidR="006E363F">
              <w:rPr>
                <w:rFonts w:ascii="Cambria" w:hAnsi="Cambria" w:cs="Angsana New"/>
                <w:spacing w:val="-3"/>
                <w:sz w:val="24"/>
                <w:szCs w:val="24"/>
              </w:rPr>
              <w:t>…</w:t>
            </w:r>
            <w:permEnd w:id="340864573"/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64DAD66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</w:rPr>
            </w:pPr>
          </w:p>
          <w:p w14:paraId="7D021837" w14:textId="51964F9D" w:rsidR="00A21313" w:rsidRPr="001638DF" w:rsidRDefault="009237DB" w:rsidP="009237DB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z w:val="24"/>
                <w:szCs w:val="24"/>
              </w:rPr>
              <w:t xml:space="preserve">Tanggal : </w:t>
            </w:r>
          </w:p>
          <w:p w14:paraId="2C7AD720" w14:textId="77777777" w:rsidR="00A21313" w:rsidRPr="001638DF" w:rsidRDefault="00A21313" w:rsidP="001638DF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z w:val="24"/>
                <w:szCs w:val="24"/>
              </w:rPr>
              <w:t>Pembimbing Akademik</w:t>
            </w:r>
          </w:p>
          <w:p w14:paraId="7F9BB705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13C93733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29576716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191A7C61" w14:textId="77777777" w:rsidR="00A21313" w:rsidRPr="001638DF" w:rsidRDefault="00A21313" w:rsidP="00A21313">
            <w:pPr>
              <w:jc w:val="center"/>
              <w:rPr>
                <w:rFonts w:ascii="Cambria" w:hAnsi="Cambria" w:cs="Angsana New"/>
                <w:sz w:val="24"/>
                <w:szCs w:val="24"/>
              </w:rPr>
            </w:pPr>
          </w:p>
          <w:p w14:paraId="2822505C" w14:textId="77777777" w:rsidR="00A21313" w:rsidRPr="001638DF" w:rsidRDefault="00A21313" w:rsidP="00A21313">
            <w:pPr>
              <w:keepNext/>
              <w:suppressAutoHyphens/>
              <w:jc w:val="both"/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</w:pPr>
            <w:permStart w:id="1344487169" w:edGrp="everyone"/>
            <w:r w:rsidRPr="001638DF"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  <w:t>Nama</w:t>
            </w:r>
          </w:p>
          <w:permEnd w:id="1344487169"/>
          <w:p w14:paraId="5E254179" w14:textId="584F8196" w:rsidR="00A21313" w:rsidRPr="006E363F" w:rsidRDefault="00A21313" w:rsidP="00A21313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  <w:t>NIP</w:t>
            </w:r>
            <w:permStart w:id="527444858" w:edGrp="everyone"/>
            <w:r w:rsidR="006E363F">
              <w:rPr>
                <w:rFonts w:ascii="Cambria" w:hAnsi="Cambria" w:cs="Angsana New"/>
                <w:spacing w:val="-3"/>
                <w:sz w:val="24"/>
                <w:szCs w:val="24"/>
                <w:lang w:val="id-ID"/>
              </w:rPr>
              <w:t>…</w:t>
            </w:r>
            <w:r w:rsidR="006E363F">
              <w:rPr>
                <w:rFonts w:ascii="Cambria" w:hAnsi="Cambria" w:cs="Angsana New"/>
                <w:spacing w:val="-3"/>
                <w:sz w:val="24"/>
                <w:szCs w:val="24"/>
              </w:rPr>
              <w:t>.</w:t>
            </w:r>
            <w:permEnd w:id="527444858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A39FBB" w14:textId="221D6E82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6933A341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7D0AD8CA" w14:textId="70DE956B" w:rsidR="00A21313" w:rsidRPr="001638DF" w:rsidRDefault="00A21313" w:rsidP="00082599">
            <w:pPr>
              <w:rPr>
                <w:rFonts w:ascii="Cambria" w:hAnsi="Cambria" w:cs="Angsana New"/>
                <w:sz w:val="24"/>
                <w:szCs w:val="24"/>
                <w:lang w:val="en-SG"/>
              </w:rPr>
            </w:pPr>
            <w:r w:rsidRPr="001638DF">
              <w:rPr>
                <w:rFonts w:ascii="Cambria" w:hAnsi="Cambria" w:cs="Angsana New"/>
                <w:sz w:val="24"/>
                <w:szCs w:val="24"/>
                <w:lang w:val="id-ID"/>
              </w:rPr>
              <w:t>Mahasiswa</w:t>
            </w:r>
            <w:r w:rsidRPr="001638DF">
              <w:rPr>
                <w:rFonts w:ascii="Cambria" w:hAnsi="Cambria" w:cs="Angsana New"/>
                <w:sz w:val="24"/>
                <w:szCs w:val="24"/>
                <w:lang w:val="en-SG"/>
              </w:rPr>
              <w:t xml:space="preserve"> </w:t>
            </w:r>
          </w:p>
          <w:p w14:paraId="242BB7F8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3C3D5EDD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196D1FDA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0A6BA053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5DF2577C" w14:textId="77777777" w:rsidR="00A21313" w:rsidRPr="001638DF" w:rsidRDefault="00A21313" w:rsidP="001B076A">
            <w:pPr>
              <w:jc w:val="right"/>
              <w:rPr>
                <w:rFonts w:ascii="Cambria" w:hAnsi="Cambria" w:cs="Angsana New"/>
                <w:sz w:val="24"/>
                <w:szCs w:val="24"/>
                <w:lang w:val="id-ID"/>
              </w:rPr>
            </w:pPr>
          </w:p>
          <w:p w14:paraId="351306E4" w14:textId="3112B3ED" w:rsidR="00A21313" w:rsidRPr="00C12034" w:rsidRDefault="00A21313" w:rsidP="00707F47">
            <w:pPr>
              <w:rPr>
                <w:rFonts w:ascii="Cambria" w:hAnsi="Cambria" w:cs="Angsana New"/>
                <w:sz w:val="24"/>
                <w:szCs w:val="24"/>
                <w:u w:val="single"/>
              </w:rPr>
            </w:pPr>
            <w:permStart w:id="695288256" w:edGrp="everyone"/>
            <w:r w:rsidRPr="001638DF">
              <w:rPr>
                <w:rFonts w:ascii="Cambria" w:hAnsi="Cambria" w:cs="Angsana New"/>
                <w:sz w:val="24"/>
                <w:szCs w:val="24"/>
                <w:u w:val="single"/>
                <w:lang w:val="id-ID"/>
              </w:rPr>
              <w:t>Nam</w:t>
            </w:r>
            <w:r w:rsidR="00C12034">
              <w:rPr>
                <w:rFonts w:ascii="Cambria" w:hAnsi="Cambria" w:cs="Angsana New"/>
                <w:sz w:val="24"/>
                <w:szCs w:val="24"/>
                <w:u w:val="single"/>
              </w:rPr>
              <w:t>a</w:t>
            </w:r>
          </w:p>
          <w:permEnd w:id="695288256"/>
          <w:p w14:paraId="35FC2050" w14:textId="09DE3ECD" w:rsidR="00A21313" w:rsidRPr="001638DF" w:rsidRDefault="00A21313" w:rsidP="00707F47">
            <w:pPr>
              <w:rPr>
                <w:rFonts w:ascii="Cambria" w:hAnsi="Cambria" w:cs="Angsana New"/>
                <w:sz w:val="24"/>
                <w:szCs w:val="24"/>
              </w:rPr>
            </w:pPr>
            <w:r w:rsidRPr="001638DF">
              <w:rPr>
                <w:rFonts w:ascii="Cambria" w:hAnsi="Cambria" w:cs="Angsana New"/>
                <w:sz w:val="24"/>
                <w:szCs w:val="24"/>
                <w:lang w:val="id-ID"/>
              </w:rPr>
              <w:t>N</w:t>
            </w:r>
            <w:r w:rsidRPr="001638DF">
              <w:rPr>
                <w:rFonts w:ascii="Cambria" w:hAnsi="Cambria" w:cs="Angsana New"/>
                <w:sz w:val="24"/>
                <w:szCs w:val="24"/>
              </w:rPr>
              <w:t>PM</w:t>
            </w:r>
            <w:r w:rsidR="006E363F">
              <w:rPr>
                <w:rFonts w:ascii="Cambria" w:hAnsi="Cambria" w:cs="Angsana New"/>
                <w:sz w:val="24"/>
                <w:szCs w:val="24"/>
              </w:rPr>
              <w:t xml:space="preserve"> </w:t>
            </w:r>
            <w:permStart w:id="1984049724" w:edGrp="everyone"/>
            <w:r w:rsidR="006E363F">
              <w:rPr>
                <w:rFonts w:ascii="Cambria" w:hAnsi="Cambria" w:cs="Angsana New"/>
                <w:sz w:val="24"/>
                <w:szCs w:val="24"/>
              </w:rPr>
              <w:t>….</w:t>
            </w:r>
            <w:permEnd w:id="1984049724"/>
          </w:p>
        </w:tc>
      </w:tr>
    </w:tbl>
    <w:p w14:paraId="0E264C19" w14:textId="2440C2AC" w:rsidR="00881647" w:rsidRDefault="00881647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</w:p>
    <w:p w14:paraId="362AFFED" w14:textId="31A97942" w:rsidR="005C5BC4" w:rsidRDefault="005C5BC4" w:rsidP="005C5BC4">
      <w:pPr>
        <w:keepNext/>
        <w:suppressAutoHyphens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Lampiran :</w:t>
      </w:r>
    </w:p>
    <w:p w14:paraId="69A6A7EF" w14:textId="39856A0B" w:rsidR="003C2509" w:rsidRDefault="003C2509" w:rsidP="005C5BC4">
      <w:pPr>
        <w:pStyle w:val="ListParagraph"/>
        <w:keepNext/>
        <w:numPr>
          <w:ilvl w:val="0"/>
          <w:numId w:val="29"/>
        </w:numPr>
        <w:suppressAutoHyphens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FC Kartu Tanda Mahasiswa;</w:t>
      </w:r>
    </w:p>
    <w:p w14:paraId="1974D203" w14:textId="37A8F40A" w:rsidR="005C5BC4" w:rsidRDefault="005C5BC4" w:rsidP="005C5BC4">
      <w:pPr>
        <w:pStyle w:val="ListParagraph"/>
        <w:keepNext/>
        <w:numPr>
          <w:ilvl w:val="0"/>
          <w:numId w:val="29"/>
        </w:numPr>
        <w:suppressAutoHyphens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KRS semester berjalan;</w:t>
      </w:r>
    </w:p>
    <w:p w14:paraId="39B6DF80" w14:textId="4AA6C61D" w:rsidR="005C5BC4" w:rsidRDefault="005C5BC4" w:rsidP="005C5BC4">
      <w:pPr>
        <w:pStyle w:val="ListParagraph"/>
        <w:keepNext/>
        <w:numPr>
          <w:ilvl w:val="0"/>
          <w:numId w:val="29"/>
        </w:numPr>
        <w:suppressAutoHyphens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KHS s</w:t>
      </w:r>
      <w:r w:rsidR="00BE2943">
        <w:rPr>
          <w:rFonts w:ascii="Cambria" w:hAnsi="Cambria"/>
          <w:spacing w:val="-3"/>
          <w:sz w:val="24"/>
          <w:szCs w:val="24"/>
        </w:rPr>
        <w:t>emester 1 s.d semester terakhir;</w:t>
      </w:r>
    </w:p>
    <w:p w14:paraId="65781411" w14:textId="149D42C4" w:rsidR="00BE2943" w:rsidRDefault="003C2509" w:rsidP="005C5BC4">
      <w:pPr>
        <w:pStyle w:val="ListParagraph"/>
        <w:keepNext/>
        <w:numPr>
          <w:ilvl w:val="0"/>
          <w:numId w:val="29"/>
        </w:numPr>
        <w:suppressAutoHyphens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D</w:t>
      </w:r>
      <w:r w:rsidR="00BE2943">
        <w:rPr>
          <w:rFonts w:ascii="Cambria" w:hAnsi="Cambria"/>
          <w:spacing w:val="-3"/>
          <w:sz w:val="24"/>
          <w:szCs w:val="24"/>
        </w:rPr>
        <w:t xml:space="preserve">raft </w:t>
      </w:r>
      <w:r>
        <w:rPr>
          <w:rFonts w:ascii="Cambria" w:hAnsi="Cambria"/>
          <w:spacing w:val="-3"/>
          <w:sz w:val="24"/>
          <w:szCs w:val="24"/>
        </w:rPr>
        <w:t xml:space="preserve">naskah </w:t>
      </w:r>
      <w:r w:rsidR="00BE2943">
        <w:rPr>
          <w:rFonts w:ascii="Cambria" w:hAnsi="Cambria"/>
          <w:spacing w:val="-3"/>
          <w:sz w:val="24"/>
          <w:szCs w:val="24"/>
        </w:rPr>
        <w:t>proposal tugas akhir.</w:t>
      </w:r>
    </w:p>
    <w:p w14:paraId="6CBFAB46" w14:textId="77777777" w:rsidR="003C2509" w:rsidRDefault="003C2509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</w:p>
    <w:p w14:paraId="101A8675" w14:textId="77777777" w:rsidR="003C2509" w:rsidRDefault="003C2509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</w:p>
    <w:p w14:paraId="64A4EAE0" w14:textId="77777777" w:rsidR="003C2509" w:rsidRDefault="003C2509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</w:p>
    <w:p w14:paraId="25D3924E" w14:textId="77777777" w:rsidR="003C2509" w:rsidRDefault="003C2509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</w:p>
    <w:p w14:paraId="06952F35" w14:textId="715734DC" w:rsidR="00707F47" w:rsidRDefault="00BE2943" w:rsidP="00BF1586">
      <w:pPr>
        <w:keepNext/>
        <w:suppressAutoHyphens/>
        <w:spacing w:line="360" w:lineRule="auto"/>
        <w:jc w:val="both"/>
        <w:rPr>
          <w:rFonts w:ascii="Cambria" w:hAnsi="Cambria"/>
          <w:spacing w:val="-3"/>
          <w:sz w:val="24"/>
          <w:szCs w:val="24"/>
        </w:rPr>
      </w:pPr>
      <w:r>
        <w:rPr>
          <w:rFonts w:ascii="Cambria" w:hAnsi="Cambria"/>
          <w:spacing w:val="-3"/>
          <w:sz w:val="24"/>
          <w:szCs w:val="24"/>
        </w:rPr>
        <w:t>*) pilih yang sesuai</w:t>
      </w:r>
    </w:p>
    <w:sectPr w:rsidR="00707F47" w:rsidSect="00C17132">
      <w:footerReference w:type="even" r:id="rId12"/>
      <w:footerReference w:type="default" r:id="rId13"/>
      <w:pgSz w:w="12240" w:h="15840" w:code="1"/>
      <w:pgMar w:top="1418" w:right="1134" w:bottom="1418" w:left="141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A1BAD3" w14:textId="77777777" w:rsidR="001E227F" w:rsidRDefault="001E227F">
      <w:r>
        <w:separator/>
      </w:r>
    </w:p>
  </w:endnote>
  <w:endnote w:type="continuationSeparator" w:id="0">
    <w:p w14:paraId="472543CD" w14:textId="77777777" w:rsidR="001E227F" w:rsidRDefault="001E2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26A587" w14:textId="77777777" w:rsidR="00BF49ED" w:rsidRDefault="00BF49ED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3A8E7CD" w14:textId="77777777" w:rsidR="00BF49ED" w:rsidRDefault="00BF49ED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10F237" w14:textId="77777777" w:rsidR="00BF49ED" w:rsidRDefault="00BF49ED">
    <w:pPr>
      <w:pStyle w:val="Footer"/>
      <w:framePr w:wrap="around" w:vAnchor="text" w:hAnchor="margin" w:xAlign="right" w:y="1"/>
      <w:rPr>
        <w:rStyle w:val="PageNumber"/>
        <w:sz w:val="24"/>
      </w:rPr>
    </w:pPr>
    <w:r>
      <w:rPr>
        <w:rStyle w:val="PageNumber"/>
        <w:sz w:val="24"/>
      </w:rPr>
      <w:fldChar w:fldCharType="begin"/>
    </w:r>
    <w:r>
      <w:rPr>
        <w:rStyle w:val="PageNumber"/>
        <w:sz w:val="24"/>
      </w:rPr>
      <w:instrText xml:space="preserve">PAGE  </w:instrText>
    </w:r>
    <w:r>
      <w:rPr>
        <w:rStyle w:val="PageNumber"/>
        <w:sz w:val="24"/>
      </w:rPr>
      <w:fldChar w:fldCharType="separate"/>
    </w:r>
    <w:r w:rsidR="002D7DC8">
      <w:rPr>
        <w:rStyle w:val="PageNumber"/>
        <w:noProof/>
        <w:sz w:val="24"/>
      </w:rPr>
      <w:t>1</w:t>
    </w:r>
    <w:r>
      <w:rPr>
        <w:rStyle w:val="PageNumber"/>
        <w:sz w:val="24"/>
      </w:rPr>
      <w:fldChar w:fldCharType="end"/>
    </w:r>
  </w:p>
  <w:p w14:paraId="4A291F91" w14:textId="77777777" w:rsidR="00BF49ED" w:rsidRDefault="00BF49ED">
    <w:pPr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8D4CDC" w14:textId="77777777" w:rsidR="001E227F" w:rsidRDefault="001E227F">
      <w:r>
        <w:separator/>
      </w:r>
    </w:p>
  </w:footnote>
  <w:footnote w:type="continuationSeparator" w:id="0">
    <w:p w14:paraId="5B210C2D" w14:textId="77777777" w:rsidR="001E227F" w:rsidRDefault="001E2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556EE"/>
    <w:multiLevelType w:val="multilevel"/>
    <w:tmpl w:val="AFF02D4C"/>
    <w:numStyleLink w:val="nomer"/>
  </w:abstractNum>
  <w:abstractNum w:abstractNumId="1">
    <w:nsid w:val="02787654"/>
    <w:multiLevelType w:val="multilevel"/>
    <w:tmpl w:val="949A4AEC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65D53D7"/>
    <w:multiLevelType w:val="hybridMultilevel"/>
    <w:tmpl w:val="31F61D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9750968"/>
    <w:multiLevelType w:val="multilevel"/>
    <w:tmpl w:val="AFF02D4C"/>
    <w:numStyleLink w:val="nomer"/>
  </w:abstractNum>
  <w:abstractNum w:abstractNumId="4">
    <w:nsid w:val="13705B86"/>
    <w:multiLevelType w:val="hybridMultilevel"/>
    <w:tmpl w:val="FE9AE4E0"/>
    <w:lvl w:ilvl="0" w:tplc="74A8D29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F4051E"/>
    <w:multiLevelType w:val="multilevel"/>
    <w:tmpl w:val="AFF02D4C"/>
    <w:numStyleLink w:val="nomer"/>
  </w:abstractNum>
  <w:abstractNum w:abstractNumId="6">
    <w:nsid w:val="1E3B6EA9"/>
    <w:multiLevelType w:val="hybridMultilevel"/>
    <w:tmpl w:val="CADABB92"/>
    <w:lvl w:ilvl="0" w:tplc="7E66853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5FA1E5F"/>
    <w:multiLevelType w:val="hybridMultilevel"/>
    <w:tmpl w:val="CEAE9A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AC042A6"/>
    <w:multiLevelType w:val="hybridMultilevel"/>
    <w:tmpl w:val="365270D0"/>
    <w:lvl w:ilvl="0" w:tplc="3646A3FE">
      <w:start w:val="1"/>
      <w:numFmt w:val="decimal"/>
      <w:lvlText w:val="%1."/>
      <w:lvlJc w:val="left"/>
      <w:pPr>
        <w:tabs>
          <w:tab w:val="num" w:pos="1017"/>
        </w:tabs>
        <w:ind w:left="117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9">
    <w:nsid w:val="32343428"/>
    <w:multiLevelType w:val="multilevel"/>
    <w:tmpl w:val="B532B52A"/>
    <w:lvl w:ilvl="0">
      <w:start w:val="1"/>
      <w:numFmt w:val="upperLetter"/>
      <w:lvlText w:val="%1.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2."/>
      <w:lvlJc w:val="left"/>
      <w:pPr>
        <w:ind w:left="851" w:hanging="454"/>
      </w:pPr>
      <w:rPr>
        <w:rFonts w:ascii="Times New Roman" w:hAnsi="Times New Roman" w:hint="default"/>
        <w:b/>
        <w:sz w:val="24"/>
      </w:rPr>
    </w:lvl>
    <w:lvl w:ilvl="2">
      <w:start w:val="1"/>
      <w:numFmt w:val="lowerLetter"/>
      <w:lvlText w:val="%3."/>
      <w:lvlJc w:val="left"/>
      <w:pPr>
        <w:ind w:left="1134" w:hanging="397"/>
      </w:pPr>
      <w:rPr>
        <w:rFonts w:ascii="Times New Roman" w:eastAsia="Times New Roman" w:hAnsi="Times New Roman" w:cs="Times New Roman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0">
    <w:nsid w:val="33DC34F2"/>
    <w:multiLevelType w:val="multilevel"/>
    <w:tmpl w:val="AFF02D4C"/>
    <w:numStyleLink w:val="nomer"/>
  </w:abstractNum>
  <w:abstractNum w:abstractNumId="11">
    <w:nsid w:val="37962A15"/>
    <w:multiLevelType w:val="hybridMultilevel"/>
    <w:tmpl w:val="66229FD8"/>
    <w:lvl w:ilvl="0" w:tplc="11F0849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38C75AFF"/>
    <w:multiLevelType w:val="hybridMultilevel"/>
    <w:tmpl w:val="B5A04CDE"/>
    <w:lvl w:ilvl="0" w:tplc="3B62A0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A5D4885"/>
    <w:multiLevelType w:val="multilevel"/>
    <w:tmpl w:val="AFF02D4C"/>
    <w:numStyleLink w:val="nomer"/>
  </w:abstractNum>
  <w:abstractNum w:abstractNumId="14">
    <w:nsid w:val="425E420B"/>
    <w:multiLevelType w:val="multilevel"/>
    <w:tmpl w:val="AFF02D4C"/>
    <w:numStyleLink w:val="nomer"/>
  </w:abstractNum>
  <w:abstractNum w:abstractNumId="15">
    <w:nsid w:val="438B6CB9"/>
    <w:multiLevelType w:val="hybridMultilevel"/>
    <w:tmpl w:val="BF360C68"/>
    <w:lvl w:ilvl="0" w:tplc="73B2EAE0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44C90D6C"/>
    <w:multiLevelType w:val="hybridMultilevel"/>
    <w:tmpl w:val="481A6DC2"/>
    <w:lvl w:ilvl="0" w:tplc="74A8D29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767A48"/>
    <w:multiLevelType w:val="multilevel"/>
    <w:tmpl w:val="AFF02D4C"/>
    <w:lvl w:ilvl="0">
      <w:start w:val="1"/>
      <w:numFmt w:val="upperLetter"/>
      <w:lvlText w:val="%1.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2."/>
      <w:lvlJc w:val="left"/>
      <w:pPr>
        <w:ind w:left="851" w:hanging="454"/>
      </w:pPr>
      <w:rPr>
        <w:rFonts w:ascii="Times New Roman" w:hAnsi="Times New Roman" w:hint="default"/>
        <w:b/>
        <w:sz w:val="24"/>
      </w:rPr>
    </w:lvl>
    <w:lvl w:ilvl="2">
      <w:start w:val="1"/>
      <w:numFmt w:val="lowerLetter"/>
      <w:lvlText w:val="%3"/>
      <w:lvlJc w:val="left"/>
      <w:pPr>
        <w:ind w:left="1134" w:hanging="397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8">
    <w:nsid w:val="4D8D5BEB"/>
    <w:multiLevelType w:val="singleLevel"/>
    <w:tmpl w:val="453C6DC8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4E64166F"/>
    <w:multiLevelType w:val="multilevel"/>
    <w:tmpl w:val="BF360C68"/>
    <w:lvl w:ilvl="0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5B36EE7"/>
    <w:multiLevelType w:val="multilevel"/>
    <w:tmpl w:val="AFF02D4C"/>
    <w:numStyleLink w:val="nomer"/>
  </w:abstractNum>
  <w:abstractNum w:abstractNumId="21">
    <w:nsid w:val="58FB58D2"/>
    <w:multiLevelType w:val="hybridMultilevel"/>
    <w:tmpl w:val="700276E0"/>
    <w:lvl w:ilvl="0" w:tplc="B1245FA6">
      <w:start w:val="1"/>
      <w:numFmt w:val="decimal"/>
      <w:lvlText w:val="[%1]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>
    <w:nsid w:val="62AE78FC"/>
    <w:multiLevelType w:val="multilevel"/>
    <w:tmpl w:val="AFF02D4C"/>
    <w:numStyleLink w:val="nomer"/>
  </w:abstractNum>
  <w:abstractNum w:abstractNumId="23">
    <w:nsid w:val="65ED0701"/>
    <w:multiLevelType w:val="multilevel"/>
    <w:tmpl w:val="AFF02D4C"/>
    <w:styleLink w:val="nomer"/>
    <w:lvl w:ilvl="0">
      <w:start w:val="1"/>
      <w:numFmt w:val="upperLetter"/>
      <w:lvlText w:val="%1.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2."/>
      <w:lvlJc w:val="left"/>
      <w:pPr>
        <w:ind w:left="851" w:hanging="454"/>
      </w:pPr>
      <w:rPr>
        <w:rFonts w:ascii="Times New Roman" w:hAnsi="Times New Roman" w:hint="default"/>
        <w:b/>
        <w:sz w:val="24"/>
      </w:rPr>
    </w:lvl>
    <w:lvl w:ilvl="2">
      <w:start w:val="1"/>
      <w:numFmt w:val="lowerLetter"/>
      <w:lvlText w:val="%3."/>
      <w:lvlJc w:val="left"/>
      <w:pPr>
        <w:ind w:left="1134" w:hanging="397"/>
      </w:pPr>
      <w:rPr>
        <w:rFonts w:ascii="Times New Roman" w:eastAsia="Times New Roman" w:hAnsi="Times New Roman" w:cs="Times New Roman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4">
    <w:nsid w:val="6A4829A7"/>
    <w:multiLevelType w:val="multilevel"/>
    <w:tmpl w:val="5EB25D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>
    <w:nsid w:val="725C07F1"/>
    <w:multiLevelType w:val="multilevel"/>
    <w:tmpl w:val="31F61D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41B02AE"/>
    <w:multiLevelType w:val="multilevel"/>
    <w:tmpl w:val="AFF02D4C"/>
    <w:numStyleLink w:val="nomer"/>
  </w:abstractNum>
  <w:abstractNum w:abstractNumId="27">
    <w:nsid w:val="7BBE6C4A"/>
    <w:multiLevelType w:val="hybridMultilevel"/>
    <w:tmpl w:val="3DBE16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D6432F8"/>
    <w:multiLevelType w:val="multilevel"/>
    <w:tmpl w:val="AFF02D4C"/>
    <w:numStyleLink w:val="nomer"/>
  </w:abstractNum>
  <w:abstractNum w:abstractNumId="29">
    <w:nsid w:val="7EDD2DEA"/>
    <w:multiLevelType w:val="hybridMultilevel"/>
    <w:tmpl w:val="3DBE16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7"/>
  </w:num>
  <w:num w:numId="3">
    <w:abstractNumId w:val="23"/>
  </w:num>
  <w:num w:numId="4">
    <w:abstractNumId w:val="14"/>
  </w:num>
  <w:num w:numId="5">
    <w:abstractNumId w:val="26"/>
  </w:num>
  <w:num w:numId="6">
    <w:abstractNumId w:val="5"/>
  </w:num>
  <w:num w:numId="7">
    <w:abstractNumId w:val="20"/>
  </w:num>
  <w:num w:numId="8">
    <w:abstractNumId w:val="10"/>
  </w:num>
  <w:num w:numId="9">
    <w:abstractNumId w:val="0"/>
  </w:num>
  <w:num w:numId="10">
    <w:abstractNumId w:val="28"/>
  </w:num>
  <w:num w:numId="11">
    <w:abstractNumId w:val="17"/>
  </w:num>
  <w:num w:numId="12">
    <w:abstractNumId w:val="3"/>
  </w:num>
  <w:num w:numId="13">
    <w:abstractNumId w:val="29"/>
  </w:num>
  <w:num w:numId="14">
    <w:abstractNumId w:val="27"/>
  </w:num>
  <w:num w:numId="15">
    <w:abstractNumId w:val="24"/>
  </w:num>
  <w:num w:numId="16">
    <w:abstractNumId w:val="8"/>
  </w:num>
  <w:num w:numId="17">
    <w:abstractNumId w:val="15"/>
  </w:num>
  <w:num w:numId="18">
    <w:abstractNumId w:val="18"/>
  </w:num>
  <w:num w:numId="19">
    <w:abstractNumId w:val="13"/>
  </w:num>
  <w:num w:numId="20">
    <w:abstractNumId w:val="11"/>
  </w:num>
  <w:num w:numId="21">
    <w:abstractNumId w:val="2"/>
  </w:num>
  <w:num w:numId="22">
    <w:abstractNumId w:val="25"/>
  </w:num>
  <w:num w:numId="23">
    <w:abstractNumId w:val="21"/>
  </w:num>
  <w:num w:numId="24">
    <w:abstractNumId w:val="9"/>
  </w:num>
  <w:num w:numId="25">
    <w:abstractNumId w:val="22"/>
  </w:num>
  <w:num w:numId="26">
    <w:abstractNumId w:val="19"/>
  </w:num>
  <w:num w:numId="27">
    <w:abstractNumId w:val="1"/>
  </w:num>
  <w:num w:numId="28">
    <w:abstractNumId w:val="6"/>
  </w:num>
  <w:num w:numId="29">
    <w:abstractNumId w:val="16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hideSpelling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s-CO" w:vendorID="64" w:dllVersion="6" w:nlCheck="1" w:checkStyle="0"/>
  <w:activeWritingStyle w:appName="MSWord" w:lang="es-ES" w:vendorID="64" w:dllVersion="6" w:nlCheck="1" w:checkStyle="0"/>
  <w:activeWritingStyle w:appName="MSWord" w:lang="es-CO" w:vendorID="64" w:dllVersion="0" w:nlCheck="1" w:checkStyle="0"/>
  <w:activeWritingStyle w:appName="MSWord" w:lang="en-US" w:vendorID="64" w:dllVersion="0" w:nlCheck="1" w:checkStyle="0"/>
  <w:activeWritingStyle w:appName="MSWord" w:lang="en-SG" w:vendorID="64" w:dllVersion="0" w:nlCheck="1" w:checkStyle="0"/>
  <w:activeWritingStyle w:appName="MSWord" w:lang="en-US" w:vendorID="8" w:dllVersion="513" w:checkStyle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comments" w:formatting="1" w:enforcement="1" w:cryptProviderType="rsaFull" w:cryptAlgorithmClass="hash" w:cryptAlgorithmType="typeAny" w:cryptAlgorithmSid="4" w:cryptSpinCount="100000" w:hash="za6N/DNyHt3ZEIR8vPTBMaQ0Q9U=" w:salt="3pFp7e9OBphd7jqlrD1lhw==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tjQ1tDA3NDc2MbFU0lEKTi0uzszPAykwrAUAWOy6aiwAAAA="/>
  </w:docVars>
  <w:rsids>
    <w:rsidRoot w:val="007B5FD9"/>
    <w:rsid w:val="00000B3F"/>
    <w:rsid w:val="00001940"/>
    <w:rsid w:val="00012F28"/>
    <w:rsid w:val="00013717"/>
    <w:rsid w:val="00013E9E"/>
    <w:rsid w:val="0002181F"/>
    <w:rsid w:val="000249E6"/>
    <w:rsid w:val="000311C5"/>
    <w:rsid w:val="00031EFE"/>
    <w:rsid w:val="00032A5D"/>
    <w:rsid w:val="00037672"/>
    <w:rsid w:val="00037F35"/>
    <w:rsid w:val="00041911"/>
    <w:rsid w:val="0004394B"/>
    <w:rsid w:val="00047865"/>
    <w:rsid w:val="00053556"/>
    <w:rsid w:val="00054772"/>
    <w:rsid w:val="00055084"/>
    <w:rsid w:val="000560D8"/>
    <w:rsid w:val="00063E92"/>
    <w:rsid w:val="000726EB"/>
    <w:rsid w:val="0007527D"/>
    <w:rsid w:val="0007546D"/>
    <w:rsid w:val="00077A3E"/>
    <w:rsid w:val="00082599"/>
    <w:rsid w:val="000862CC"/>
    <w:rsid w:val="0009292B"/>
    <w:rsid w:val="00096245"/>
    <w:rsid w:val="000A4EF7"/>
    <w:rsid w:val="000A6DC1"/>
    <w:rsid w:val="000B2AB6"/>
    <w:rsid w:val="000B7C6D"/>
    <w:rsid w:val="000C0C74"/>
    <w:rsid w:val="000D1E4E"/>
    <w:rsid w:val="000D4130"/>
    <w:rsid w:val="000D5AD2"/>
    <w:rsid w:val="000E0F07"/>
    <w:rsid w:val="000E1888"/>
    <w:rsid w:val="000F2631"/>
    <w:rsid w:val="000F3A5B"/>
    <w:rsid w:val="00124C56"/>
    <w:rsid w:val="00127D66"/>
    <w:rsid w:val="001367E5"/>
    <w:rsid w:val="00145AE7"/>
    <w:rsid w:val="0014680C"/>
    <w:rsid w:val="001622AA"/>
    <w:rsid w:val="001638DF"/>
    <w:rsid w:val="00170E78"/>
    <w:rsid w:val="0017441C"/>
    <w:rsid w:val="0017613D"/>
    <w:rsid w:val="00177233"/>
    <w:rsid w:val="001901A7"/>
    <w:rsid w:val="001925DE"/>
    <w:rsid w:val="00194A0E"/>
    <w:rsid w:val="00194DCC"/>
    <w:rsid w:val="00195FBE"/>
    <w:rsid w:val="001A07E2"/>
    <w:rsid w:val="001A2764"/>
    <w:rsid w:val="001B076A"/>
    <w:rsid w:val="001B1D32"/>
    <w:rsid w:val="001B2122"/>
    <w:rsid w:val="001B3F10"/>
    <w:rsid w:val="001B59CA"/>
    <w:rsid w:val="001D71C4"/>
    <w:rsid w:val="001D72B7"/>
    <w:rsid w:val="001E0C76"/>
    <w:rsid w:val="001E1232"/>
    <w:rsid w:val="001E227F"/>
    <w:rsid w:val="001E4DB8"/>
    <w:rsid w:val="001F0AED"/>
    <w:rsid w:val="001F6365"/>
    <w:rsid w:val="001F692B"/>
    <w:rsid w:val="002046FA"/>
    <w:rsid w:val="002065C5"/>
    <w:rsid w:val="0020751D"/>
    <w:rsid w:val="002101E1"/>
    <w:rsid w:val="002115AC"/>
    <w:rsid w:val="0021471C"/>
    <w:rsid w:val="00214EAD"/>
    <w:rsid w:val="00215A31"/>
    <w:rsid w:val="00216939"/>
    <w:rsid w:val="00217200"/>
    <w:rsid w:val="002222C9"/>
    <w:rsid w:val="002265E0"/>
    <w:rsid w:val="00226C66"/>
    <w:rsid w:val="00230959"/>
    <w:rsid w:val="00235752"/>
    <w:rsid w:val="00237FDB"/>
    <w:rsid w:val="00240E64"/>
    <w:rsid w:val="002419DD"/>
    <w:rsid w:val="002441AF"/>
    <w:rsid w:val="00245ABD"/>
    <w:rsid w:val="0024791F"/>
    <w:rsid w:val="0025033C"/>
    <w:rsid w:val="002542F5"/>
    <w:rsid w:val="00257938"/>
    <w:rsid w:val="00260B63"/>
    <w:rsid w:val="00267198"/>
    <w:rsid w:val="00272478"/>
    <w:rsid w:val="002756A9"/>
    <w:rsid w:val="00281343"/>
    <w:rsid w:val="00285A76"/>
    <w:rsid w:val="002931EB"/>
    <w:rsid w:val="002954F8"/>
    <w:rsid w:val="00297DD0"/>
    <w:rsid w:val="002B05BC"/>
    <w:rsid w:val="002B0FE2"/>
    <w:rsid w:val="002B4345"/>
    <w:rsid w:val="002B4DA0"/>
    <w:rsid w:val="002C7752"/>
    <w:rsid w:val="002D0AF9"/>
    <w:rsid w:val="002D1E52"/>
    <w:rsid w:val="002D7DC8"/>
    <w:rsid w:val="002E7ABB"/>
    <w:rsid w:val="002F1B40"/>
    <w:rsid w:val="002F206D"/>
    <w:rsid w:val="002F7482"/>
    <w:rsid w:val="002F7DED"/>
    <w:rsid w:val="00301A92"/>
    <w:rsid w:val="00304687"/>
    <w:rsid w:val="00305627"/>
    <w:rsid w:val="003061B7"/>
    <w:rsid w:val="00310455"/>
    <w:rsid w:val="003204E1"/>
    <w:rsid w:val="003215A5"/>
    <w:rsid w:val="003216D6"/>
    <w:rsid w:val="00322909"/>
    <w:rsid w:val="00324A9C"/>
    <w:rsid w:val="00325EF4"/>
    <w:rsid w:val="0032623F"/>
    <w:rsid w:val="003268D0"/>
    <w:rsid w:val="003354F9"/>
    <w:rsid w:val="00336869"/>
    <w:rsid w:val="003369F5"/>
    <w:rsid w:val="00342BB2"/>
    <w:rsid w:val="003464A7"/>
    <w:rsid w:val="00346ADD"/>
    <w:rsid w:val="003510FD"/>
    <w:rsid w:val="00351D1E"/>
    <w:rsid w:val="00356DC6"/>
    <w:rsid w:val="00366DAA"/>
    <w:rsid w:val="00384903"/>
    <w:rsid w:val="00387AF4"/>
    <w:rsid w:val="00393C58"/>
    <w:rsid w:val="00397DF3"/>
    <w:rsid w:val="003A2FC0"/>
    <w:rsid w:val="003B282F"/>
    <w:rsid w:val="003B7C72"/>
    <w:rsid w:val="003C2509"/>
    <w:rsid w:val="003C2771"/>
    <w:rsid w:val="003E089E"/>
    <w:rsid w:val="003E27FB"/>
    <w:rsid w:val="003E29A6"/>
    <w:rsid w:val="003F485E"/>
    <w:rsid w:val="003F62A3"/>
    <w:rsid w:val="00411C9F"/>
    <w:rsid w:val="00414DC0"/>
    <w:rsid w:val="004166DF"/>
    <w:rsid w:val="00416C48"/>
    <w:rsid w:val="00425B01"/>
    <w:rsid w:val="00441D89"/>
    <w:rsid w:val="004443A6"/>
    <w:rsid w:val="004444C3"/>
    <w:rsid w:val="00446ECE"/>
    <w:rsid w:val="0044732A"/>
    <w:rsid w:val="004505A4"/>
    <w:rsid w:val="00451D53"/>
    <w:rsid w:val="00456FCC"/>
    <w:rsid w:val="00463B8A"/>
    <w:rsid w:val="00463EA4"/>
    <w:rsid w:val="004648F3"/>
    <w:rsid w:val="0047688C"/>
    <w:rsid w:val="004811BE"/>
    <w:rsid w:val="004832D6"/>
    <w:rsid w:val="00483FA6"/>
    <w:rsid w:val="00487B72"/>
    <w:rsid w:val="00492636"/>
    <w:rsid w:val="004930C0"/>
    <w:rsid w:val="00496D76"/>
    <w:rsid w:val="004973DF"/>
    <w:rsid w:val="004A1439"/>
    <w:rsid w:val="004A3FEF"/>
    <w:rsid w:val="004A5A13"/>
    <w:rsid w:val="004C049B"/>
    <w:rsid w:val="004D2950"/>
    <w:rsid w:val="004D60D0"/>
    <w:rsid w:val="004D73E2"/>
    <w:rsid w:val="004E3755"/>
    <w:rsid w:val="004E561C"/>
    <w:rsid w:val="004E6BF0"/>
    <w:rsid w:val="004F130C"/>
    <w:rsid w:val="004F1896"/>
    <w:rsid w:val="00500E65"/>
    <w:rsid w:val="00502A14"/>
    <w:rsid w:val="00507830"/>
    <w:rsid w:val="00514199"/>
    <w:rsid w:val="00524F12"/>
    <w:rsid w:val="005272AA"/>
    <w:rsid w:val="00533B41"/>
    <w:rsid w:val="00543717"/>
    <w:rsid w:val="005509CC"/>
    <w:rsid w:val="00557982"/>
    <w:rsid w:val="00557DC6"/>
    <w:rsid w:val="00567917"/>
    <w:rsid w:val="00571EA0"/>
    <w:rsid w:val="00575A18"/>
    <w:rsid w:val="00577C94"/>
    <w:rsid w:val="00587624"/>
    <w:rsid w:val="00591883"/>
    <w:rsid w:val="00592655"/>
    <w:rsid w:val="00593F43"/>
    <w:rsid w:val="005A2DA4"/>
    <w:rsid w:val="005A5B1A"/>
    <w:rsid w:val="005B642C"/>
    <w:rsid w:val="005C5BC4"/>
    <w:rsid w:val="005D1440"/>
    <w:rsid w:val="005D18CD"/>
    <w:rsid w:val="005D2B11"/>
    <w:rsid w:val="005E5359"/>
    <w:rsid w:val="005F2600"/>
    <w:rsid w:val="00602DE7"/>
    <w:rsid w:val="00612610"/>
    <w:rsid w:val="00614C7D"/>
    <w:rsid w:val="00616187"/>
    <w:rsid w:val="00616C75"/>
    <w:rsid w:val="00623B48"/>
    <w:rsid w:val="00630AA1"/>
    <w:rsid w:val="00641A74"/>
    <w:rsid w:val="00645228"/>
    <w:rsid w:val="00647ED7"/>
    <w:rsid w:val="00651633"/>
    <w:rsid w:val="006527E9"/>
    <w:rsid w:val="00653B5D"/>
    <w:rsid w:val="00656593"/>
    <w:rsid w:val="00661E55"/>
    <w:rsid w:val="00661EE9"/>
    <w:rsid w:val="0066775C"/>
    <w:rsid w:val="006701DE"/>
    <w:rsid w:val="00683AB1"/>
    <w:rsid w:val="0069107F"/>
    <w:rsid w:val="0069178B"/>
    <w:rsid w:val="00691EA5"/>
    <w:rsid w:val="0069218F"/>
    <w:rsid w:val="0069238C"/>
    <w:rsid w:val="006944E2"/>
    <w:rsid w:val="00696FF6"/>
    <w:rsid w:val="0069763E"/>
    <w:rsid w:val="006A268E"/>
    <w:rsid w:val="006B7F39"/>
    <w:rsid w:val="006C37E4"/>
    <w:rsid w:val="006C3959"/>
    <w:rsid w:val="006C7F64"/>
    <w:rsid w:val="006D1887"/>
    <w:rsid w:val="006D2394"/>
    <w:rsid w:val="006E27E0"/>
    <w:rsid w:val="006E363F"/>
    <w:rsid w:val="006F1539"/>
    <w:rsid w:val="006F25D8"/>
    <w:rsid w:val="007002EA"/>
    <w:rsid w:val="00701742"/>
    <w:rsid w:val="00704713"/>
    <w:rsid w:val="00707F47"/>
    <w:rsid w:val="007165AD"/>
    <w:rsid w:val="007166C7"/>
    <w:rsid w:val="00717577"/>
    <w:rsid w:val="00720016"/>
    <w:rsid w:val="00722575"/>
    <w:rsid w:val="00724359"/>
    <w:rsid w:val="00742C5F"/>
    <w:rsid w:val="00742EA9"/>
    <w:rsid w:val="007462C3"/>
    <w:rsid w:val="00747BAC"/>
    <w:rsid w:val="0075077B"/>
    <w:rsid w:val="00750805"/>
    <w:rsid w:val="0075256E"/>
    <w:rsid w:val="00753FA0"/>
    <w:rsid w:val="00761B2B"/>
    <w:rsid w:val="00765CF7"/>
    <w:rsid w:val="00765F5D"/>
    <w:rsid w:val="00771283"/>
    <w:rsid w:val="00774E2C"/>
    <w:rsid w:val="00781612"/>
    <w:rsid w:val="0078605A"/>
    <w:rsid w:val="00790699"/>
    <w:rsid w:val="007B15AF"/>
    <w:rsid w:val="007B2862"/>
    <w:rsid w:val="007B5543"/>
    <w:rsid w:val="007B5FD9"/>
    <w:rsid w:val="007D4BA3"/>
    <w:rsid w:val="007D6E3B"/>
    <w:rsid w:val="007E6587"/>
    <w:rsid w:val="00801B20"/>
    <w:rsid w:val="0080493C"/>
    <w:rsid w:val="00813C20"/>
    <w:rsid w:val="008172D7"/>
    <w:rsid w:val="00826A98"/>
    <w:rsid w:val="00833409"/>
    <w:rsid w:val="0083363A"/>
    <w:rsid w:val="008379B2"/>
    <w:rsid w:val="0084110C"/>
    <w:rsid w:val="0084596C"/>
    <w:rsid w:val="008570CC"/>
    <w:rsid w:val="00860575"/>
    <w:rsid w:val="00870AC2"/>
    <w:rsid w:val="00881647"/>
    <w:rsid w:val="008878B0"/>
    <w:rsid w:val="008A309E"/>
    <w:rsid w:val="008A64A5"/>
    <w:rsid w:val="008A6DAB"/>
    <w:rsid w:val="008B1262"/>
    <w:rsid w:val="008B638A"/>
    <w:rsid w:val="008C0BE9"/>
    <w:rsid w:val="008D2585"/>
    <w:rsid w:val="008D30AA"/>
    <w:rsid w:val="008E4194"/>
    <w:rsid w:val="008E49BC"/>
    <w:rsid w:val="008E770E"/>
    <w:rsid w:val="008F57E2"/>
    <w:rsid w:val="008F5E67"/>
    <w:rsid w:val="008F5F0F"/>
    <w:rsid w:val="008F7464"/>
    <w:rsid w:val="008F7B62"/>
    <w:rsid w:val="00901F99"/>
    <w:rsid w:val="00915B21"/>
    <w:rsid w:val="009237DB"/>
    <w:rsid w:val="009278F6"/>
    <w:rsid w:val="009312DC"/>
    <w:rsid w:val="00931757"/>
    <w:rsid w:val="009319C4"/>
    <w:rsid w:val="00931B9B"/>
    <w:rsid w:val="0094140D"/>
    <w:rsid w:val="00941B22"/>
    <w:rsid w:val="00943D49"/>
    <w:rsid w:val="00945D3F"/>
    <w:rsid w:val="009512FF"/>
    <w:rsid w:val="0095283E"/>
    <w:rsid w:val="00954767"/>
    <w:rsid w:val="00956B4C"/>
    <w:rsid w:val="0096692E"/>
    <w:rsid w:val="00970A6F"/>
    <w:rsid w:val="00976982"/>
    <w:rsid w:val="00987267"/>
    <w:rsid w:val="00993F84"/>
    <w:rsid w:val="00994A95"/>
    <w:rsid w:val="009A0280"/>
    <w:rsid w:val="009A2A40"/>
    <w:rsid w:val="009B3318"/>
    <w:rsid w:val="009B4529"/>
    <w:rsid w:val="009B7C26"/>
    <w:rsid w:val="009C036E"/>
    <w:rsid w:val="009C138F"/>
    <w:rsid w:val="009C5822"/>
    <w:rsid w:val="009E0200"/>
    <w:rsid w:val="009E504D"/>
    <w:rsid w:val="009E54EA"/>
    <w:rsid w:val="009E5513"/>
    <w:rsid w:val="00A00032"/>
    <w:rsid w:val="00A0161A"/>
    <w:rsid w:val="00A05F68"/>
    <w:rsid w:val="00A11D0E"/>
    <w:rsid w:val="00A154E1"/>
    <w:rsid w:val="00A178F0"/>
    <w:rsid w:val="00A21313"/>
    <w:rsid w:val="00A23BB8"/>
    <w:rsid w:val="00A27557"/>
    <w:rsid w:val="00A3486F"/>
    <w:rsid w:val="00A365A5"/>
    <w:rsid w:val="00A40FDF"/>
    <w:rsid w:val="00A42989"/>
    <w:rsid w:val="00A5607D"/>
    <w:rsid w:val="00A704A4"/>
    <w:rsid w:val="00A70FC8"/>
    <w:rsid w:val="00A816FB"/>
    <w:rsid w:val="00A81B6A"/>
    <w:rsid w:val="00A838FE"/>
    <w:rsid w:val="00A84127"/>
    <w:rsid w:val="00A8438F"/>
    <w:rsid w:val="00A86A02"/>
    <w:rsid w:val="00A87937"/>
    <w:rsid w:val="00A920B3"/>
    <w:rsid w:val="00AA6FA9"/>
    <w:rsid w:val="00AA7F45"/>
    <w:rsid w:val="00AB4643"/>
    <w:rsid w:val="00AB761C"/>
    <w:rsid w:val="00AB794D"/>
    <w:rsid w:val="00AC4AFA"/>
    <w:rsid w:val="00AD30E1"/>
    <w:rsid w:val="00AE0B4A"/>
    <w:rsid w:val="00AE421E"/>
    <w:rsid w:val="00AE4648"/>
    <w:rsid w:val="00B278A6"/>
    <w:rsid w:val="00B331E3"/>
    <w:rsid w:val="00B35307"/>
    <w:rsid w:val="00B37794"/>
    <w:rsid w:val="00B41F38"/>
    <w:rsid w:val="00B6079F"/>
    <w:rsid w:val="00B613CC"/>
    <w:rsid w:val="00B6253B"/>
    <w:rsid w:val="00B62727"/>
    <w:rsid w:val="00B71A31"/>
    <w:rsid w:val="00B720D1"/>
    <w:rsid w:val="00B7252D"/>
    <w:rsid w:val="00B7428E"/>
    <w:rsid w:val="00B90A53"/>
    <w:rsid w:val="00B9695E"/>
    <w:rsid w:val="00B9766B"/>
    <w:rsid w:val="00BA1141"/>
    <w:rsid w:val="00BA21C8"/>
    <w:rsid w:val="00BA3336"/>
    <w:rsid w:val="00BA5687"/>
    <w:rsid w:val="00BA6294"/>
    <w:rsid w:val="00BC0F2E"/>
    <w:rsid w:val="00BC6AB3"/>
    <w:rsid w:val="00BC7880"/>
    <w:rsid w:val="00BD18C6"/>
    <w:rsid w:val="00BD204A"/>
    <w:rsid w:val="00BD7224"/>
    <w:rsid w:val="00BE1531"/>
    <w:rsid w:val="00BE27D3"/>
    <w:rsid w:val="00BE2943"/>
    <w:rsid w:val="00BE2C08"/>
    <w:rsid w:val="00BE615A"/>
    <w:rsid w:val="00BE7773"/>
    <w:rsid w:val="00BF0D85"/>
    <w:rsid w:val="00BF1586"/>
    <w:rsid w:val="00BF3EDA"/>
    <w:rsid w:val="00BF49ED"/>
    <w:rsid w:val="00BF5987"/>
    <w:rsid w:val="00C01309"/>
    <w:rsid w:val="00C03376"/>
    <w:rsid w:val="00C12034"/>
    <w:rsid w:val="00C17132"/>
    <w:rsid w:val="00C22CE7"/>
    <w:rsid w:val="00C26B17"/>
    <w:rsid w:val="00C3010B"/>
    <w:rsid w:val="00C41FD2"/>
    <w:rsid w:val="00C426BF"/>
    <w:rsid w:val="00C4481D"/>
    <w:rsid w:val="00C54651"/>
    <w:rsid w:val="00C60D14"/>
    <w:rsid w:val="00C66BC3"/>
    <w:rsid w:val="00C857B8"/>
    <w:rsid w:val="00C958DC"/>
    <w:rsid w:val="00CA52D2"/>
    <w:rsid w:val="00CA5310"/>
    <w:rsid w:val="00CA6457"/>
    <w:rsid w:val="00CB483D"/>
    <w:rsid w:val="00CB6CAB"/>
    <w:rsid w:val="00CC083F"/>
    <w:rsid w:val="00CC256C"/>
    <w:rsid w:val="00CC3219"/>
    <w:rsid w:val="00CC72F6"/>
    <w:rsid w:val="00CD1302"/>
    <w:rsid w:val="00CD493E"/>
    <w:rsid w:val="00CD4FB4"/>
    <w:rsid w:val="00CE19A8"/>
    <w:rsid w:val="00CE7C40"/>
    <w:rsid w:val="00CF1AE5"/>
    <w:rsid w:val="00CF21DE"/>
    <w:rsid w:val="00CF25B2"/>
    <w:rsid w:val="00D009CA"/>
    <w:rsid w:val="00D03C1D"/>
    <w:rsid w:val="00D05EC3"/>
    <w:rsid w:val="00D07A47"/>
    <w:rsid w:val="00D143D3"/>
    <w:rsid w:val="00D272EF"/>
    <w:rsid w:val="00D40E0C"/>
    <w:rsid w:val="00D5094F"/>
    <w:rsid w:val="00D55667"/>
    <w:rsid w:val="00D70A6F"/>
    <w:rsid w:val="00D7347A"/>
    <w:rsid w:val="00D74355"/>
    <w:rsid w:val="00D81A28"/>
    <w:rsid w:val="00D8480E"/>
    <w:rsid w:val="00D85899"/>
    <w:rsid w:val="00D946E9"/>
    <w:rsid w:val="00DA2EE0"/>
    <w:rsid w:val="00DB6CCA"/>
    <w:rsid w:val="00DB711E"/>
    <w:rsid w:val="00DB78A2"/>
    <w:rsid w:val="00DC7FBD"/>
    <w:rsid w:val="00DD1ED2"/>
    <w:rsid w:val="00DD275E"/>
    <w:rsid w:val="00DD2AEE"/>
    <w:rsid w:val="00DE4267"/>
    <w:rsid w:val="00DF3C10"/>
    <w:rsid w:val="00DF7274"/>
    <w:rsid w:val="00E045D3"/>
    <w:rsid w:val="00E21005"/>
    <w:rsid w:val="00E22176"/>
    <w:rsid w:val="00E27D68"/>
    <w:rsid w:val="00E27F40"/>
    <w:rsid w:val="00E30031"/>
    <w:rsid w:val="00E3493A"/>
    <w:rsid w:val="00E44DAC"/>
    <w:rsid w:val="00E460D6"/>
    <w:rsid w:val="00E463C6"/>
    <w:rsid w:val="00E463CC"/>
    <w:rsid w:val="00E60E17"/>
    <w:rsid w:val="00E61D20"/>
    <w:rsid w:val="00E62902"/>
    <w:rsid w:val="00E65501"/>
    <w:rsid w:val="00E6570A"/>
    <w:rsid w:val="00E66A2B"/>
    <w:rsid w:val="00E6790C"/>
    <w:rsid w:val="00E847FA"/>
    <w:rsid w:val="00E84C90"/>
    <w:rsid w:val="00E84DCA"/>
    <w:rsid w:val="00E90F04"/>
    <w:rsid w:val="00E96171"/>
    <w:rsid w:val="00E96839"/>
    <w:rsid w:val="00EA0F3A"/>
    <w:rsid w:val="00EA1F6A"/>
    <w:rsid w:val="00EE5E24"/>
    <w:rsid w:val="00EF4F82"/>
    <w:rsid w:val="00F0384F"/>
    <w:rsid w:val="00F04EE1"/>
    <w:rsid w:val="00F101BF"/>
    <w:rsid w:val="00F10C82"/>
    <w:rsid w:val="00F14CAB"/>
    <w:rsid w:val="00F20958"/>
    <w:rsid w:val="00F22F1C"/>
    <w:rsid w:val="00F317ED"/>
    <w:rsid w:val="00F323D1"/>
    <w:rsid w:val="00F47C56"/>
    <w:rsid w:val="00F522EF"/>
    <w:rsid w:val="00F55A1F"/>
    <w:rsid w:val="00F55D80"/>
    <w:rsid w:val="00F573CF"/>
    <w:rsid w:val="00F61F5C"/>
    <w:rsid w:val="00F62E5B"/>
    <w:rsid w:val="00F67C7A"/>
    <w:rsid w:val="00F80B6F"/>
    <w:rsid w:val="00F8120D"/>
    <w:rsid w:val="00F94EF7"/>
    <w:rsid w:val="00FA3496"/>
    <w:rsid w:val="00FA78EE"/>
    <w:rsid w:val="00FB62B8"/>
    <w:rsid w:val="00FC3688"/>
    <w:rsid w:val="00FC58E0"/>
    <w:rsid w:val="00FD05B9"/>
    <w:rsid w:val="00FD244F"/>
    <w:rsid w:val="00FD4B63"/>
    <w:rsid w:val="00FE4C4A"/>
    <w:rsid w:val="00FF031B"/>
    <w:rsid w:val="00FF1033"/>
    <w:rsid w:val="00FF171A"/>
    <w:rsid w:val="00FF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7636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6527E9"/>
    <w:pPr>
      <w:keepNext/>
      <w:numPr>
        <w:numId w:val="28"/>
      </w:numPr>
      <w:suppressAutoHyphens/>
      <w:jc w:val="both"/>
      <w:outlineLvl w:val="0"/>
    </w:pPr>
    <w:rPr>
      <w:b/>
      <w:spacing w:val="-2"/>
      <w:sz w:val="24"/>
      <w:lang w:val="es-CO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144"/>
        <w:tab w:val="left" w:pos="1170"/>
        <w:tab w:val="left" w:pos="2250"/>
        <w:tab w:val="left" w:pos="2880"/>
      </w:tabs>
      <w:suppressAutoHyphens/>
      <w:ind w:left="1170" w:hanging="1170"/>
      <w:jc w:val="center"/>
      <w:outlineLvl w:val="1"/>
    </w:pPr>
    <w:rPr>
      <w:spacing w:val="-3"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144"/>
        <w:tab w:val="left" w:pos="1170"/>
        <w:tab w:val="left" w:pos="2250"/>
        <w:tab w:val="left" w:pos="2880"/>
      </w:tabs>
      <w:suppressAutoHyphens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uppressAutoHyphens/>
      <w:ind w:left="3870" w:hanging="3870"/>
      <w:jc w:val="both"/>
      <w:outlineLvl w:val="3"/>
    </w:pPr>
    <w:rPr>
      <w:spacing w:val="-3"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left" w:pos="0"/>
        <w:tab w:val="left" w:pos="2250"/>
        <w:tab w:val="left" w:pos="2880"/>
      </w:tabs>
      <w:suppressAutoHyphens/>
      <w:ind w:right="144"/>
      <w:jc w:val="both"/>
      <w:outlineLvl w:val="5"/>
    </w:pPr>
    <w:rPr>
      <w:b/>
      <w:spacing w:val="-3"/>
      <w:sz w:val="22"/>
    </w:rPr>
  </w:style>
  <w:style w:type="paragraph" w:styleId="Heading7">
    <w:name w:val="heading 7"/>
    <w:basedOn w:val="Normal"/>
    <w:next w:val="Normal"/>
    <w:qFormat/>
    <w:pPr>
      <w:keepNext/>
      <w:suppressAutoHyphens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-720"/>
      </w:tabs>
      <w:suppressAutoHyphens/>
      <w:jc w:val="center"/>
      <w:outlineLvl w:val="7"/>
    </w:pPr>
    <w:rPr>
      <w:spacing w:val="-1"/>
      <w:sz w:val="24"/>
    </w:rPr>
  </w:style>
  <w:style w:type="paragraph" w:styleId="Heading9">
    <w:name w:val="heading 9"/>
    <w:basedOn w:val="Normal"/>
    <w:next w:val="Normal"/>
    <w:qFormat/>
    <w:pPr>
      <w:keepNext/>
      <w:ind w:left="4950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-720"/>
      </w:tabs>
      <w:suppressAutoHyphens/>
      <w:jc w:val="both"/>
    </w:pPr>
    <w:rPr>
      <w:spacing w:val="-1"/>
      <w:sz w:val="24"/>
    </w:rPr>
  </w:style>
  <w:style w:type="paragraph" w:styleId="BodyTextIndent">
    <w:name w:val="Body Text Indent"/>
    <w:basedOn w:val="Normal"/>
    <w:pPr>
      <w:suppressAutoHyphens/>
      <w:ind w:left="284"/>
      <w:jc w:val="both"/>
    </w:pPr>
    <w:rPr>
      <w:spacing w:val="-3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pPr>
      <w:tabs>
        <w:tab w:val="left" w:pos="0"/>
        <w:tab w:val="left" w:pos="144"/>
        <w:tab w:val="left" w:pos="810"/>
        <w:tab w:val="left" w:pos="1560"/>
        <w:tab w:val="left" w:pos="2250"/>
        <w:tab w:val="left" w:pos="2880"/>
      </w:tabs>
      <w:suppressAutoHyphens/>
      <w:ind w:left="1134" w:right="144" w:hanging="1134"/>
      <w:jc w:val="both"/>
    </w:pPr>
    <w:rPr>
      <w:spacing w:val="-3"/>
      <w:sz w:val="24"/>
    </w:rPr>
  </w:style>
  <w:style w:type="paragraph" w:styleId="BodyTextIndent2">
    <w:name w:val="Body Text Indent 2"/>
    <w:basedOn w:val="Normal"/>
    <w:pPr>
      <w:suppressAutoHyphens/>
      <w:spacing w:line="360" w:lineRule="auto"/>
      <w:ind w:hanging="720"/>
      <w:jc w:val="both"/>
    </w:pPr>
    <w:rPr>
      <w:spacing w:val="-3"/>
      <w:sz w:val="24"/>
    </w:rPr>
  </w:style>
  <w:style w:type="paragraph" w:styleId="BodyTextIndent3">
    <w:name w:val="Body Text Indent 3"/>
    <w:basedOn w:val="Normal"/>
    <w:pPr>
      <w:suppressAutoHyphens/>
      <w:spacing w:line="360" w:lineRule="auto"/>
      <w:ind w:firstLine="720"/>
      <w:jc w:val="both"/>
    </w:pPr>
    <w:rPr>
      <w:spacing w:val="-3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-720"/>
      </w:tabs>
      <w:suppressAutoHyphens/>
    </w:pPr>
    <w:rPr>
      <w:sz w:val="24"/>
    </w:rPr>
  </w:style>
  <w:style w:type="paragraph" w:styleId="BodyText3">
    <w:name w:val="Body Text 3"/>
    <w:basedOn w:val="Normal"/>
    <w:rPr>
      <w:sz w:val="22"/>
    </w:rPr>
  </w:style>
  <w:style w:type="paragraph" w:styleId="Caption">
    <w:name w:val="caption"/>
    <w:basedOn w:val="Normal"/>
    <w:next w:val="Normal"/>
    <w:qFormat/>
    <w:pPr>
      <w:tabs>
        <w:tab w:val="left" w:pos="3544"/>
      </w:tabs>
      <w:suppressAutoHyphens/>
      <w:spacing w:before="240"/>
      <w:jc w:val="both"/>
    </w:pPr>
    <w:rPr>
      <w:spacing w:val="-3"/>
      <w:sz w:val="24"/>
    </w:rPr>
  </w:style>
  <w:style w:type="table" w:styleId="TableGrid">
    <w:name w:val="Table Grid"/>
    <w:basedOn w:val="TableNormal"/>
    <w:rsid w:val="001367E5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mer">
    <w:name w:val="nomer"/>
    <w:rsid w:val="003A2FC0"/>
    <w:pPr>
      <w:numPr>
        <w:numId w:val="3"/>
      </w:numPr>
    </w:pPr>
  </w:style>
  <w:style w:type="paragraph" w:customStyle="1" w:styleId="par2">
    <w:name w:val="par2"/>
    <w:basedOn w:val="Normal"/>
    <w:link w:val="par2Char"/>
    <w:qFormat/>
    <w:rsid w:val="00AD30E1"/>
    <w:pPr>
      <w:suppressAutoHyphens/>
      <w:spacing w:before="240" w:line="360" w:lineRule="auto"/>
      <w:ind w:left="426" w:firstLine="709"/>
      <w:jc w:val="both"/>
    </w:pPr>
    <w:rPr>
      <w:spacing w:val="-3"/>
      <w:sz w:val="24"/>
      <w:lang w:val="es-CO"/>
    </w:rPr>
  </w:style>
  <w:style w:type="paragraph" w:styleId="ListParagraph">
    <w:name w:val="List Paragraph"/>
    <w:basedOn w:val="Normal"/>
    <w:uiPriority w:val="34"/>
    <w:qFormat/>
    <w:rsid w:val="003A2FC0"/>
    <w:pPr>
      <w:ind w:left="720"/>
    </w:pPr>
  </w:style>
  <w:style w:type="character" w:customStyle="1" w:styleId="par2Char">
    <w:name w:val="par2 Char"/>
    <w:link w:val="par2"/>
    <w:rsid w:val="00AD30E1"/>
    <w:rPr>
      <w:spacing w:val="-3"/>
      <w:sz w:val="24"/>
      <w:lang w:val="es-CO"/>
    </w:rPr>
  </w:style>
  <w:style w:type="character" w:styleId="Hyperlink">
    <w:name w:val="Hyperlink"/>
    <w:uiPriority w:val="99"/>
    <w:unhideWhenUsed/>
    <w:rsid w:val="00DB711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B711E"/>
    <w:pPr>
      <w:spacing w:before="100" w:beforeAutospacing="1" w:after="100" w:afterAutospacing="1"/>
    </w:pPr>
    <w:rPr>
      <w:sz w:val="24"/>
      <w:szCs w:val="24"/>
    </w:rPr>
  </w:style>
  <w:style w:type="paragraph" w:customStyle="1" w:styleId="par1">
    <w:name w:val="par1"/>
    <w:basedOn w:val="par2"/>
    <w:link w:val="par1Char"/>
    <w:qFormat/>
    <w:rsid w:val="00A27557"/>
    <w:pPr>
      <w:ind w:left="0" w:firstLine="567"/>
    </w:pPr>
  </w:style>
  <w:style w:type="character" w:styleId="FollowedHyperlink">
    <w:name w:val="FollowedHyperlink"/>
    <w:rsid w:val="00704713"/>
    <w:rPr>
      <w:color w:val="800080"/>
      <w:u w:val="single"/>
    </w:rPr>
  </w:style>
  <w:style w:type="character" w:customStyle="1" w:styleId="par1Char">
    <w:name w:val="par1 Char"/>
    <w:link w:val="par1"/>
    <w:rsid w:val="00A27557"/>
    <w:rPr>
      <w:spacing w:val="-3"/>
      <w:sz w:val="24"/>
      <w:lang w:val="es-CO"/>
    </w:rPr>
  </w:style>
  <w:style w:type="paragraph" w:customStyle="1" w:styleId="equation">
    <w:name w:val="equation"/>
    <w:basedOn w:val="Normal"/>
    <w:rsid w:val="0069107F"/>
    <w:pPr>
      <w:keepNext/>
      <w:tabs>
        <w:tab w:val="center" w:pos="4423"/>
        <w:tab w:val="right" w:pos="8789"/>
      </w:tabs>
    </w:pPr>
  </w:style>
  <w:style w:type="paragraph" w:customStyle="1" w:styleId="a">
    <w:name w:val="바탕글"/>
    <w:rsid w:val="00C17132"/>
    <w:pPr>
      <w:widowControl w:val="0"/>
      <w:tabs>
        <w:tab w:val="left" w:pos="0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Che" w:eastAsia="BatangChe"/>
      <w:color w:val="000000"/>
      <w:lang w:val="en-US" w:eastAsia="ko-KR"/>
    </w:rPr>
  </w:style>
  <w:style w:type="paragraph" w:styleId="FootnoteText">
    <w:name w:val="footnote text"/>
    <w:basedOn w:val="Normal"/>
    <w:link w:val="FootnoteTextChar"/>
    <w:semiHidden/>
    <w:rsid w:val="00C17132"/>
    <w:pPr>
      <w:autoSpaceDE w:val="0"/>
      <w:autoSpaceDN w:val="0"/>
      <w:jc w:val="center"/>
    </w:pPr>
    <w:rPr>
      <w:rFonts w:eastAsia="BatangChe"/>
      <w:kern w:val="2"/>
      <w:sz w:val="21"/>
      <w:lang w:eastAsia="ko-KR"/>
    </w:rPr>
  </w:style>
  <w:style w:type="character" w:customStyle="1" w:styleId="FootnoteTextChar">
    <w:name w:val="Footnote Text Char"/>
    <w:link w:val="FootnoteText"/>
    <w:semiHidden/>
    <w:rsid w:val="00C17132"/>
    <w:rPr>
      <w:rFonts w:eastAsia="BatangChe"/>
      <w:kern w:val="2"/>
      <w:sz w:val="21"/>
      <w:lang w:val="en-US" w:eastAsia="ko-KR"/>
    </w:rPr>
  </w:style>
  <w:style w:type="paragraph" w:customStyle="1" w:styleId="7Equationstyle">
    <w:name w:val="7_Equation style"/>
    <w:basedOn w:val="Normal"/>
    <w:rsid w:val="00C17132"/>
    <w:pPr>
      <w:widowControl w:val="0"/>
      <w:tabs>
        <w:tab w:val="right" w:pos="4536"/>
      </w:tabs>
      <w:wordWrap w:val="0"/>
      <w:adjustRightInd w:val="0"/>
      <w:snapToGrid w:val="0"/>
      <w:jc w:val="both"/>
    </w:pPr>
    <w:rPr>
      <w:rFonts w:eastAsia="BatangChe"/>
      <w:kern w:val="2"/>
      <w:sz w:val="21"/>
      <w:lang w:eastAsia="ko-KR"/>
    </w:rPr>
  </w:style>
  <w:style w:type="character" w:customStyle="1" w:styleId="PetunjukAmanDihapus">
    <w:name w:val="Petunjuk Aman Dihapus"/>
    <w:rsid w:val="00AA7F45"/>
    <w:rPr>
      <w:color w:val="5B9BD5"/>
      <w:spacing w:val="-3"/>
      <w:sz w:val="24"/>
    </w:rPr>
  </w:style>
  <w:style w:type="character" w:customStyle="1" w:styleId="IsiProposalSkripsi">
    <w:name w:val="Isi Proposal Skripsi"/>
    <w:qFormat/>
    <w:rsid w:val="00AA7F45"/>
    <w:rPr>
      <w:spacing w:val="-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3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3CF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6527E9"/>
    <w:pPr>
      <w:keepNext/>
      <w:numPr>
        <w:numId w:val="28"/>
      </w:numPr>
      <w:suppressAutoHyphens/>
      <w:jc w:val="both"/>
      <w:outlineLvl w:val="0"/>
    </w:pPr>
    <w:rPr>
      <w:b/>
      <w:spacing w:val="-2"/>
      <w:sz w:val="24"/>
      <w:lang w:val="es-CO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144"/>
        <w:tab w:val="left" w:pos="1170"/>
        <w:tab w:val="left" w:pos="2250"/>
        <w:tab w:val="left" w:pos="2880"/>
      </w:tabs>
      <w:suppressAutoHyphens/>
      <w:ind w:left="1170" w:hanging="1170"/>
      <w:jc w:val="center"/>
      <w:outlineLvl w:val="1"/>
    </w:pPr>
    <w:rPr>
      <w:spacing w:val="-3"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144"/>
        <w:tab w:val="left" w:pos="1170"/>
        <w:tab w:val="left" w:pos="2250"/>
        <w:tab w:val="left" w:pos="2880"/>
      </w:tabs>
      <w:suppressAutoHyphens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uppressAutoHyphens/>
      <w:ind w:left="3870" w:hanging="3870"/>
      <w:jc w:val="both"/>
      <w:outlineLvl w:val="3"/>
    </w:pPr>
    <w:rPr>
      <w:spacing w:val="-3"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pPr>
      <w:keepNext/>
      <w:tabs>
        <w:tab w:val="left" w:pos="0"/>
        <w:tab w:val="left" w:pos="2250"/>
        <w:tab w:val="left" w:pos="2880"/>
      </w:tabs>
      <w:suppressAutoHyphens/>
      <w:ind w:right="144"/>
      <w:jc w:val="both"/>
      <w:outlineLvl w:val="5"/>
    </w:pPr>
    <w:rPr>
      <w:b/>
      <w:spacing w:val="-3"/>
      <w:sz w:val="22"/>
    </w:rPr>
  </w:style>
  <w:style w:type="paragraph" w:styleId="Heading7">
    <w:name w:val="heading 7"/>
    <w:basedOn w:val="Normal"/>
    <w:next w:val="Normal"/>
    <w:qFormat/>
    <w:pPr>
      <w:keepNext/>
      <w:suppressAutoHyphens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-720"/>
      </w:tabs>
      <w:suppressAutoHyphens/>
      <w:jc w:val="center"/>
      <w:outlineLvl w:val="7"/>
    </w:pPr>
    <w:rPr>
      <w:spacing w:val="-1"/>
      <w:sz w:val="24"/>
    </w:rPr>
  </w:style>
  <w:style w:type="paragraph" w:styleId="Heading9">
    <w:name w:val="heading 9"/>
    <w:basedOn w:val="Normal"/>
    <w:next w:val="Normal"/>
    <w:qFormat/>
    <w:pPr>
      <w:keepNext/>
      <w:ind w:left="4950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-720"/>
      </w:tabs>
      <w:suppressAutoHyphens/>
      <w:jc w:val="both"/>
    </w:pPr>
    <w:rPr>
      <w:spacing w:val="-1"/>
      <w:sz w:val="24"/>
    </w:rPr>
  </w:style>
  <w:style w:type="paragraph" w:styleId="BodyTextIndent">
    <w:name w:val="Body Text Indent"/>
    <w:basedOn w:val="Normal"/>
    <w:pPr>
      <w:suppressAutoHyphens/>
      <w:ind w:left="284"/>
      <w:jc w:val="both"/>
    </w:pPr>
    <w:rPr>
      <w:spacing w:val="-3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pPr>
      <w:tabs>
        <w:tab w:val="left" w:pos="0"/>
        <w:tab w:val="left" w:pos="144"/>
        <w:tab w:val="left" w:pos="810"/>
        <w:tab w:val="left" w:pos="1560"/>
        <w:tab w:val="left" w:pos="2250"/>
        <w:tab w:val="left" w:pos="2880"/>
      </w:tabs>
      <w:suppressAutoHyphens/>
      <w:ind w:left="1134" w:right="144" w:hanging="1134"/>
      <w:jc w:val="both"/>
    </w:pPr>
    <w:rPr>
      <w:spacing w:val="-3"/>
      <w:sz w:val="24"/>
    </w:rPr>
  </w:style>
  <w:style w:type="paragraph" w:styleId="BodyTextIndent2">
    <w:name w:val="Body Text Indent 2"/>
    <w:basedOn w:val="Normal"/>
    <w:pPr>
      <w:suppressAutoHyphens/>
      <w:spacing w:line="360" w:lineRule="auto"/>
      <w:ind w:hanging="720"/>
      <w:jc w:val="both"/>
    </w:pPr>
    <w:rPr>
      <w:spacing w:val="-3"/>
      <w:sz w:val="24"/>
    </w:rPr>
  </w:style>
  <w:style w:type="paragraph" w:styleId="BodyTextIndent3">
    <w:name w:val="Body Text Indent 3"/>
    <w:basedOn w:val="Normal"/>
    <w:pPr>
      <w:suppressAutoHyphens/>
      <w:spacing w:line="360" w:lineRule="auto"/>
      <w:ind w:firstLine="720"/>
      <w:jc w:val="both"/>
    </w:pPr>
    <w:rPr>
      <w:spacing w:val="-3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-720"/>
      </w:tabs>
      <w:suppressAutoHyphens/>
    </w:pPr>
    <w:rPr>
      <w:sz w:val="24"/>
    </w:rPr>
  </w:style>
  <w:style w:type="paragraph" w:styleId="BodyText3">
    <w:name w:val="Body Text 3"/>
    <w:basedOn w:val="Normal"/>
    <w:rPr>
      <w:sz w:val="22"/>
    </w:rPr>
  </w:style>
  <w:style w:type="paragraph" w:styleId="Caption">
    <w:name w:val="caption"/>
    <w:basedOn w:val="Normal"/>
    <w:next w:val="Normal"/>
    <w:qFormat/>
    <w:pPr>
      <w:tabs>
        <w:tab w:val="left" w:pos="3544"/>
      </w:tabs>
      <w:suppressAutoHyphens/>
      <w:spacing w:before="240"/>
      <w:jc w:val="both"/>
    </w:pPr>
    <w:rPr>
      <w:spacing w:val="-3"/>
      <w:sz w:val="24"/>
    </w:rPr>
  </w:style>
  <w:style w:type="table" w:styleId="TableGrid">
    <w:name w:val="Table Grid"/>
    <w:basedOn w:val="TableNormal"/>
    <w:rsid w:val="001367E5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mer">
    <w:name w:val="nomer"/>
    <w:rsid w:val="003A2FC0"/>
    <w:pPr>
      <w:numPr>
        <w:numId w:val="3"/>
      </w:numPr>
    </w:pPr>
  </w:style>
  <w:style w:type="paragraph" w:customStyle="1" w:styleId="par2">
    <w:name w:val="par2"/>
    <w:basedOn w:val="Normal"/>
    <w:link w:val="par2Char"/>
    <w:qFormat/>
    <w:rsid w:val="00AD30E1"/>
    <w:pPr>
      <w:suppressAutoHyphens/>
      <w:spacing w:before="240" w:line="360" w:lineRule="auto"/>
      <w:ind w:left="426" w:firstLine="709"/>
      <w:jc w:val="both"/>
    </w:pPr>
    <w:rPr>
      <w:spacing w:val="-3"/>
      <w:sz w:val="24"/>
      <w:lang w:val="es-CO"/>
    </w:rPr>
  </w:style>
  <w:style w:type="paragraph" w:styleId="ListParagraph">
    <w:name w:val="List Paragraph"/>
    <w:basedOn w:val="Normal"/>
    <w:uiPriority w:val="34"/>
    <w:qFormat/>
    <w:rsid w:val="003A2FC0"/>
    <w:pPr>
      <w:ind w:left="720"/>
    </w:pPr>
  </w:style>
  <w:style w:type="character" w:customStyle="1" w:styleId="par2Char">
    <w:name w:val="par2 Char"/>
    <w:link w:val="par2"/>
    <w:rsid w:val="00AD30E1"/>
    <w:rPr>
      <w:spacing w:val="-3"/>
      <w:sz w:val="24"/>
      <w:lang w:val="es-CO"/>
    </w:rPr>
  </w:style>
  <w:style w:type="character" w:styleId="Hyperlink">
    <w:name w:val="Hyperlink"/>
    <w:uiPriority w:val="99"/>
    <w:unhideWhenUsed/>
    <w:rsid w:val="00DB711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B711E"/>
    <w:pPr>
      <w:spacing w:before="100" w:beforeAutospacing="1" w:after="100" w:afterAutospacing="1"/>
    </w:pPr>
    <w:rPr>
      <w:sz w:val="24"/>
      <w:szCs w:val="24"/>
    </w:rPr>
  </w:style>
  <w:style w:type="paragraph" w:customStyle="1" w:styleId="par1">
    <w:name w:val="par1"/>
    <w:basedOn w:val="par2"/>
    <w:link w:val="par1Char"/>
    <w:qFormat/>
    <w:rsid w:val="00A27557"/>
    <w:pPr>
      <w:ind w:left="0" w:firstLine="567"/>
    </w:pPr>
  </w:style>
  <w:style w:type="character" w:styleId="FollowedHyperlink">
    <w:name w:val="FollowedHyperlink"/>
    <w:rsid w:val="00704713"/>
    <w:rPr>
      <w:color w:val="800080"/>
      <w:u w:val="single"/>
    </w:rPr>
  </w:style>
  <w:style w:type="character" w:customStyle="1" w:styleId="par1Char">
    <w:name w:val="par1 Char"/>
    <w:link w:val="par1"/>
    <w:rsid w:val="00A27557"/>
    <w:rPr>
      <w:spacing w:val="-3"/>
      <w:sz w:val="24"/>
      <w:lang w:val="es-CO"/>
    </w:rPr>
  </w:style>
  <w:style w:type="paragraph" w:customStyle="1" w:styleId="equation">
    <w:name w:val="equation"/>
    <w:basedOn w:val="Normal"/>
    <w:rsid w:val="0069107F"/>
    <w:pPr>
      <w:keepNext/>
      <w:tabs>
        <w:tab w:val="center" w:pos="4423"/>
        <w:tab w:val="right" w:pos="8789"/>
      </w:tabs>
    </w:pPr>
  </w:style>
  <w:style w:type="paragraph" w:customStyle="1" w:styleId="a">
    <w:name w:val="바탕글"/>
    <w:rsid w:val="00C17132"/>
    <w:pPr>
      <w:widowControl w:val="0"/>
      <w:tabs>
        <w:tab w:val="left" w:pos="0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Che" w:eastAsia="BatangChe"/>
      <w:color w:val="000000"/>
      <w:lang w:val="en-US" w:eastAsia="ko-KR"/>
    </w:rPr>
  </w:style>
  <w:style w:type="paragraph" w:styleId="FootnoteText">
    <w:name w:val="footnote text"/>
    <w:basedOn w:val="Normal"/>
    <w:link w:val="FootnoteTextChar"/>
    <w:semiHidden/>
    <w:rsid w:val="00C17132"/>
    <w:pPr>
      <w:autoSpaceDE w:val="0"/>
      <w:autoSpaceDN w:val="0"/>
      <w:jc w:val="center"/>
    </w:pPr>
    <w:rPr>
      <w:rFonts w:eastAsia="BatangChe"/>
      <w:kern w:val="2"/>
      <w:sz w:val="21"/>
      <w:lang w:eastAsia="ko-KR"/>
    </w:rPr>
  </w:style>
  <w:style w:type="character" w:customStyle="1" w:styleId="FootnoteTextChar">
    <w:name w:val="Footnote Text Char"/>
    <w:link w:val="FootnoteText"/>
    <w:semiHidden/>
    <w:rsid w:val="00C17132"/>
    <w:rPr>
      <w:rFonts w:eastAsia="BatangChe"/>
      <w:kern w:val="2"/>
      <w:sz w:val="21"/>
      <w:lang w:val="en-US" w:eastAsia="ko-KR"/>
    </w:rPr>
  </w:style>
  <w:style w:type="paragraph" w:customStyle="1" w:styleId="7Equationstyle">
    <w:name w:val="7_Equation style"/>
    <w:basedOn w:val="Normal"/>
    <w:rsid w:val="00C17132"/>
    <w:pPr>
      <w:widowControl w:val="0"/>
      <w:tabs>
        <w:tab w:val="right" w:pos="4536"/>
      </w:tabs>
      <w:wordWrap w:val="0"/>
      <w:adjustRightInd w:val="0"/>
      <w:snapToGrid w:val="0"/>
      <w:jc w:val="both"/>
    </w:pPr>
    <w:rPr>
      <w:rFonts w:eastAsia="BatangChe"/>
      <w:kern w:val="2"/>
      <w:sz w:val="21"/>
      <w:lang w:eastAsia="ko-KR"/>
    </w:rPr>
  </w:style>
  <w:style w:type="character" w:customStyle="1" w:styleId="PetunjukAmanDihapus">
    <w:name w:val="Petunjuk Aman Dihapus"/>
    <w:rsid w:val="00AA7F45"/>
    <w:rPr>
      <w:color w:val="5B9BD5"/>
      <w:spacing w:val="-3"/>
      <w:sz w:val="24"/>
    </w:rPr>
  </w:style>
  <w:style w:type="character" w:customStyle="1" w:styleId="IsiProposalSkripsi">
    <w:name w:val="Isi Proposal Skripsi"/>
    <w:qFormat/>
    <w:rsid w:val="00AA7F45"/>
    <w:rPr>
      <w:spacing w:val="-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3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3CF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3FDD60254A14E44984D615649F741990" ma:contentTypeVersion="9" ma:contentTypeDescription="Buat sebuah dokumen baru." ma:contentTypeScope="" ma:versionID="2cc7f793f27c08153cc5ca31b3277b87">
  <xsd:schema xmlns:xsd="http://www.w3.org/2001/XMLSchema" xmlns:xs="http://www.w3.org/2001/XMLSchema" xmlns:p="http://schemas.microsoft.com/office/2006/metadata/properties" xmlns:ns2="672f40c6-8047-410e-8993-8f2a97bc731c" xmlns:ns3="eab38a2c-8746-42d4-a785-0526d7699176" targetNamespace="http://schemas.microsoft.com/office/2006/metadata/properties" ma:root="true" ma:fieldsID="d1928b0bd334b2e4719c3e73a2621f94" ns2:_="" ns3:_="">
    <xsd:import namespace="672f40c6-8047-410e-8993-8f2a97bc731c"/>
    <xsd:import namespace="eab38a2c-8746-42d4-a785-0526d76991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f40c6-8047-410e-8993-8f2a97bc7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38a2c-8746-42d4-a785-0526d769917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F2A8142-3109-4EA3-A57B-19932ED4B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f40c6-8047-410e-8993-8f2a97bc731c"/>
    <ds:schemaRef ds:uri="eab38a2c-8746-42d4-a785-0526d7699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09689F-2FDC-4E5D-AA51-31E457878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007058-C406-47FD-93BE-D88F5E0D10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0FBD4A-FD1B-45E1-BA4A-F4F52EA18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52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FT UGM YOGYAKARTA</Company>
  <LinksUpToDate>false</LinksUpToDate>
  <CharactersWithSpaces>882</CharactersWithSpaces>
  <SharedDoc>false</SharedDoc>
  <HLinks>
    <vt:vector size="12" baseType="variant">
      <vt:variant>
        <vt:i4>2687077</vt:i4>
      </vt:variant>
      <vt:variant>
        <vt:i4>3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5242955</vt:i4>
      </vt:variant>
      <vt:variant>
        <vt:i4>0</vt:i4>
      </vt:variant>
      <vt:variant>
        <vt:i4>0</vt:i4>
      </vt:variant>
      <vt:variant>
        <vt:i4>5</vt:i4>
      </vt:variant>
      <vt:variant>
        <vt:lpwstr>http://www.ieee.org/documents/ieeecitationref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JURUSAN ELEKTRO</dc:creator>
  <cp:lastModifiedBy>Deria Pravitasari</cp:lastModifiedBy>
  <cp:revision>4</cp:revision>
  <cp:lastPrinted>2020-01-23T04:51:00Z</cp:lastPrinted>
  <dcterms:created xsi:type="dcterms:W3CDTF">2020-01-23T04:54:00Z</dcterms:created>
  <dcterms:modified xsi:type="dcterms:W3CDTF">2020-01-2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DD60254A14E44984D615649F741990</vt:lpwstr>
  </property>
</Properties>
</file>